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C667C47" w14:textId="4F16A340" w:rsidR="00604CDC" w:rsidRPr="00DF4F3F" w:rsidRDefault="00CC574F" w:rsidP="00B7518E">
      <w:pPr>
        <w:pStyle w:val="Header1"/>
        <w:numPr>
          <w:ilvl w:val="0"/>
          <w:numId w:val="0"/>
        </w:numPr>
      </w:pPr>
      <w:r>
        <w:t xml:space="preserve">Lab </w:t>
      </w:r>
      <w:r w:rsidR="009E3C75">
        <w:t>10</w:t>
      </w:r>
      <w:r w:rsidR="00B7518E">
        <w:t xml:space="preserve">: </w:t>
      </w:r>
      <w:r w:rsidR="00710AF8">
        <w:t>Regular Expression</w:t>
      </w:r>
    </w:p>
    <w:p w14:paraId="32BA9120" w14:textId="77777777" w:rsidR="005061D9" w:rsidRPr="009E3C75" w:rsidRDefault="005061D9" w:rsidP="004C1483">
      <w:pPr>
        <w:pBdr>
          <w:top w:val="single" w:sz="4" w:space="1" w:color="auto"/>
          <w:left w:val="single" w:sz="4" w:space="4" w:color="auto"/>
          <w:bottom w:val="single" w:sz="4" w:space="1" w:color="auto"/>
          <w:right w:val="single" w:sz="4" w:space="4" w:color="auto"/>
        </w:pBdr>
        <w:spacing w:after="120"/>
        <w:rPr>
          <w:b/>
          <w:bCs/>
          <w:sz w:val="22"/>
          <w:szCs w:val="22"/>
          <w:lang w:eastAsia="en-US"/>
        </w:rPr>
      </w:pPr>
      <w:r w:rsidRPr="009E3C75">
        <w:rPr>
          <w:b/>
          <w:bCs/>
          <w:sz w:val="22"/>
          <w:szCs w:val="22"/>
          <w:lang w:eastAsia="en-US"/>
        </w:rPr>
        <w:t>References:</w:t>
      </w:r>
    </w:p>
    <w:p w14:paraId="3A5E50AB" w14:textId="77777777" w:rsidR="00CD4ED0" w:rsidRPr="009E3C75" w:rsidRDefault="009122C1" w:rsidP="009122C1">
      <w:pPr>
        <w:pStyle w:val="ListParagraph"/>
        <w:numPr>
          <w:ilvl w:val="0"/>
          <w:numId w:val="4"/>
        </w:numPr>
        <w:pBdr>
          <w:top w:val="single" w:sz="4" w:space="1" w:color="auto"/>
          <w:left w:val="single" w:sz="4" w:space="4" w:color="auto"/>
          <w:bottom w:val="single" w:sz="4" w:space="1" w:color="auto"/>
          <w:right w:val="single" w:sz="4" w:space="4" w:color="auto"/>
        </w:pBdr>
        <w:ind w:left="357" w:hanging="357"/>
        <w:rPr>
          <w:noProof/>
          <w:sz w:val="22"/>
          <w:szCs w:val="22"/>
          <w:lang w:eastAsia="en-US"/>
        </w:rPr>
      </w:pPr>
      <w:r w:rsidRPr="009E3C75">
        <w:rPr>
          <w:noProof/>
          <w:sz w:val="22"/>
          <w:szCs w:val="22"/>
          <w:lang w:eastAsia="en-US"/>
        </w:rPr>
        <w:t>Regular Expressions: The Complete Tutorial</w:t>
      </w:r>
      <w:r w:rsidR="00A26EC3" w:rsidRPr="009E3C75">
        <w:rPr>
          <w:noProof/>
          <w:sz w:val="22"/>
          <w:szCs w:val="22"/>
          <w:lang w:eastAsia="en-US"/>
        </w:rPr>
        <w:t>, by</w:t>
      </w:r>
      <w:r w:rsidRPr="009E3C75">
        <w:rPr>
          <w:noProof/>
          <w:sz w:val="22"/>
          <w:szCs w:val="22"/>
          <w:lang w:eastAsia="en-US"/>
        </w:rPr>
        <w:t xml:space="preserve"> Jan Goyvaerts</w:t>
      </w:r>
      <w:r w:rsidR="00C67FA0" w:rsidRPr="009E3C75">
        <w:rPr>
          <w:noProof/>
          <w:sz w:val="22"/>
          <w:szCs w:val="22"/>
          <w:lang w:eastAsia="en-US"/>
        </w:rPr>
        <w:t>, 2007.</w:t>
      </w:r>
    </w:p>
    <w:p w14:paraId="4F497401" w14:textId="77777777" w:rsidR="00580B2D" w:rsidRPr="009E3C75" w:rsidRDefault="00A26EC3" w:rsidP="00A26EC3">
      <w:pPr>
        <w:pStyle w:val="ListParagraph"/>
        <w:numPr>
          <w:ilvl w:val="0"/>
          <w:numId w:val="4"/>
        </w:numPr>
        <w:pBdr>
          <w:top w:val="single" w:sz="4" w:space="1" w:color="auto"/>
          <w:left w:val="single" w:sz="4" w:space="4" w:color="auto"/>
          <w:bottom w:val="single" w:sz="4" w:space="1" w:color="auto"/>
          <w:right w:val="single" w:sz="4" w:space="4" w:color="auto"/>
        </w:pBdr>
        <w:ind w:left="357" w:hanging="357"/>
        <w:rPr>
          <w:noProof/>
          <w:sz w:val="22"/>
          <w:szCs w:val="22"/>
          <w:lang w:eastAsia="en-US"/>
        </w:rPr>
      </w:pPr>
      <w:r w:rsidRPr="009E3C75">
        <w:rPr>
          <w:noProof/>
          <w:sz w:val="22"/>
          <w:szCs w:val="22"/>
          <w:lang w:eastAsia="en-US"/>
        </w:rPr>
        <w:t xml:space="preserve">Speech and Language Processing, by </w:t>
      </w:r>
      <w:r w:rsidR="00580B2D" w:rsidRPr="009E3C75">
        <w:rPr>
          <w:noProof/>
          <w:sz w:val="22"/>
          <w:szCs w:val="22"/>
          <w:lang w:eastAsia="en-US"/>
        </w:rPr>
        <w:t>Dan Jurafsky and James H. Martin. Prentice Hall Series in Artificial Intelligence, 200</w:t>
      </w:r>
      <w:r w:rsidRPr="009E3C75">
        <w:rPr>
          <w:noProof/>
          <w:sz w:val="22"/>
          <w:szCs w:val="22"/>
          <w:lang w:eastAsia="en-US"/>
        </w:rPr>
        <w:t>8</w:t>
      </w:r>
      <w:r w:rsidR="00580B2D" w:rsidRPr="009E3C75">
        <w:rPr>
          <w:noProof/>
          <w:sz w:val="22"/>
          <w:szCs w:val="22"/>
          <w:lang w:eastAsia="en-US"/>
        </w:rPr>
        <w:t>.</w:t>
      </w:r>
    </w:p>
    <w:p w14:paraId="4FF439EE" w14:textId="77777777" w:rsidR="005061D9" w:rsidRPr="009E3C75" w:rsidRDefault="005061D9" w:rsidP="004C1483">
      <w:pPr>
        <w:pStyle w:val="ListParagraph"/>
        <w:numPr>
          <w:ilvl w:val="0"/>
          <w:numId w:val="4"/>
        </w:numPr>
        <w:pBdr>
          <w:top w:val="single" w:sz="4" w:space="1" w:color="auto"/>
          <w:left w:val="single" w:sz="4" w:space="4" w:color="auto"/>
          <w:bottom w:val="single" w:sz="4" w:space="1" w:color="auto"/>
          <w:right w:val="single" w:sz="4" w:space="4" w:color="auto"/>
        </w:pBdr>
        <w:ind w:left="357" w:hanging="357"/>
        <w:rPr>
          <w:noProof/>
          <w:sz w:val="22"/>
          <w:szCs w:val="22"/>
          <w:lang w:eastAsia="en-US"/>
        </w:rPr>
      </w:pPr>
      <w:r w:rsidRPr="009E3C75">
        <w:rPr>
          <w:noProof/>
          <w:sz w:val="22"/>
          <w:szCs w:val="22"/>
          <w:lang w:eastAsia="en-US"/>
        </w:rPr>
        <w:t>Natural Language Processing with Python, by Steven Bird, Ewan Klein and Edward Loper, 2014.</w:t>
      </w:r>
    </w:p>
    <w:p w14:paraId="675F4B0E" w14:textId="77777777" w:rsidR="00604CDC" w:rsidRPr="009E3C75" w:rsidRDefault="00C15FFC" w:rsidP="00DF4F3F">
      <w:pPr>
        <w:pStyle w:val="SectionHeader"/>
        <w:rPr>
          <w:sz w:val="22"/>
          <w:szCs w:val="22"/>
        </w:rPr>
      </w:pPr>
      <w:r w:rsidRPr="009E3C75">
        <w:rPr>
          <w:sz w:val="22"/>
          <w:szCs w:val="22"/>
        </w:rPr>
        <w:t xml:space="preserve">Quick </w:t>
      </w:r>
      <w:r w:rsidR="00D36A34" w:rsidRPr="009E3C75">
        <w:rPr>
          <w:sz w:val="22"/>
          <w:szCs w:val="22"/>
        </w:rPr>
        <w:t>Review</w:t>
      </w:r>
    </w:p>
    <w:p w14:paraId="4DCF51FE" w14:textId="77777777" w:rsidR="00CF2DE9" w:rsidRPr="009E3C75" w:rsidRDefault="00C06CC6" w:rsidP="002A2B89">
      <w:pPr>
        <w:rPr>
          <w:sz w:val="22"/>
          <w:szCs w:val="22"/>
        </w:rPr>
      </w:pPr>
      <w:r w:rsidRPr="009E3C75">
        <w:rPr>
          <w:sz w:val="22"/>
          <w:szCs w:val="22"/>
        </w:rPr>
        <w:t>A regular expression (regex or regexp for short) is a special text string for describing a search pattern. You</w:t>
      </w:r>
      <w:r w:rsidR="002A2B89" w:rsidRPr="009E3C75">
        <w:rPr>
          <w:sz w:val="22"/>
          <w:szCs w:val="22"/>
        </w:rPr>
        <w:t xml:space="preserve"> </w:t>
      </w:r>
      <w:r w:rsidRPr="009E3C75">
        <w:rPr>
          <w:sz w:val="22"/>
          <w:szCs w:val="22"/>
        </w:rPr>
        <w:t>can think of regular expressions as wildcards on steroids. You are probably familiar with wildcard notations</w:t>
      </w:r>
      <w:r w:rsidR="002A2B89" w:rsidRPr="009E3C75">
        <w:rPr>
          <w:sz w:val="22"/>
          <w:szCs w:val="22"/>
        </w:rPr>
        <w:t xml:space="preserve"> </w:t>
      </w:r>
      <w:r w:rsidRPr="009E3C75">
        <w:rPr>
          <w:sz w:val="22"/>
          <w:szCs w:val="22"/>
        </w:rPr>
        <w:t>such as *.txt to find all text files in a file manager. The</w:t>
      </w:r>
      <w:r w:rsidR="002A2B89" w:rsidRPr="009E3C75">
        <w:rPr>
          <w:sz w:val="22"/>
          <w:szCs w:val="22"/>
        </w:rPr>
        <w:t xml:space="preserve"> regex equivalent is «.*\.txt».</w:t>
      </w:r>
      <w:r w:rsidR="000A2F41" w:rsidRPr="009E3C75">
        <w:rPr>
          <w:sz w:val="22"/>
          <w:szCs w:val="22"/>
        </w:rPr>
        <w:t xml:space="preserve"> Basically, a regular expression is a pattern describing a certain amount of text.</w:t>
      </w:r>
    </w:p>
    <w:p w14:paraId="25896B6C" w14:textId="77777777" w:rsidR="00710AF8" w:rsidRPr="009E3C75" w:rsidRDefault="00710AF8" w:rsidP="002A2B89">
      <w:pPr>
        <w:rPr>
          <w:sz w:val="22"/>
          <w:szCs w:val="22"/>
        </w:rPr>
      </w:pPr>
    </w:p>
    <w:p w14:paraId="23EAC229" w14:textId="77777777" w:rsidR="002A2B89" w:rsidRPr="009E3C75" w:rsidRDefault="00983102" w:rsidP="00983102">
      <w:pPr>
        <w:rPr>
          <w:sz w:val="22"/>
          <w:szCs w:val="22"/>
        </w:rPr>
      </w:pPr>
      <w:r w:rsidRPr="009E3C75">
        <w:rPr>
          <w:sz w:val="22"/>
          <w:szCs w:val="22"/>
        </w:rPr>
        <w:t>A regular expression “engine” is a piece of software that can process regular expressions, trying to match the pattern to the given string. Usually, the engine is part of a larger application and you do not access the engine directly. Rather, the application will invoke it for you when needed, making sure the right regular expression is applied to the right file or data.</w:t>
      </w:r>
    </w:p>
    <w:p w14:paraId="00277404" w14:textId="77777777" w:rsidR="005D5E85" w:rsidRPr="009E3C75" w:rsidRDefault="00D36A34" w:rsidP="00DF4F3F">
      <w:pPr>
        <w:pStyle w:val="SectionHeader"/>
        <w:rPr>
          <w:sz w:val="22"/>
          <w:szCs w:val="22"/>
        </w:rPr>
      </w:pPr>
      <w:r w:rsidRPr="009E3C75">
        <w:rPr>
          <w:sz w:val="22"/>
          <w:szCs w:val="22"/>
        </w:rPr>
        <w:t>Practice</w:t>
      </w:r>
      <w:r w:rsidR="00C15FFC" w:rsidRPr="009E3C75">
        <w:rPr>
          <w:sz w:val="22"/>
          <w:szCs w:val="22"/>
        </w:rPr>
        <w:t>s</w:t>
      </w:r>
    </w:p>
    <w:p w14:paraId="7AE3503C" w14:textId="05906819" w:rsidR="0073024E" w:rsidRPr="009E3C75" w:rsidRDefault="0073024E" w:rsidP="0073024E">
      <w:pPr>
        <w:pStyle w:val="Header2"/>
        <w:numPr>
          <w:ilvl w:val="0"/>
          <w:numId w:val="0"/>
        </w:numPr>
        <w:rPr>
          <w:b w:val="0"/>
          <w:bCs w:val="0"/>
          <w:sz w:val="22"/>
          <w:szCs w:val="22"/>
        </w:rPr>
      </w:pPr>
      <w:r w:rsidRPr="009E3C75">
        <w:rPr>
          <w:sz w:val="22"/>
          <w:szCs w:val="22"/>
        </w:rPr>
        <w:t xml:space="preserve">Go to online regular expression tool in your web browser: </w:t>
      </w:r>
      <w:hyperlink r:id="rId8" w:history="1">
        <w:r w:rsidRPr="009E3C75">
          <w:rPr>
            <w:rStyle w:val="Hyperlink"/>
            <w:b w:val="0"/>
            <w:bCs w:val="0"/>
            <w:sz w:val="22"/>
            <w:szCs w:val="22"/>
          </w:rPr>
          <w:t>https://www.regexpal.com/</w:t>
        </w:r>
      </w:hyperlink>
    </w:p>
    <w:p w14:paraId="0FF6455A" w14:textId="5D9A6227" w:rsidR="003447AA" w:rsidRPr="009E3C75" w:rsidRDefault="003447AA" w:rsidP="003447AA">
      <w:pPr>
        <w:rPr>
          <w:sz w:val="22"/>
          <w:szCs w:val="22"/>
        </w:rPr>
      </w:pPr>
      <w:r w:rsidRPr="009E3C75">
        <w:rPr>
          <w:sz w:val="22"/>
          <w:szCs w:val="22"/>
        </w:rPr>
        <w:t xml:space="preserve">Enter the following text </w:t>
      </w:r>
      <w:r w:rsidR="002351A7" w:rsidRPr="009E3C75">
        <w:rPr>
          <w:sz w:val="22"/>
          <w:szCs w:val="22"/>
        </w:rPr>
        <w:t xml:space="preserve">below, </w:t>
      </w:r>
      <w:r w:rsidRPr="009E3C75">
        <w:rPr>
          <w:sz w:val="22"/>
          <w:szCs w:val="22"/>
        </w:rPr>
        <w:t>into the test string box</w:t>
      </w:r>
      <w:r w:rsidR="00620DFE" w:rsidRPr="009E3C75">
        <w:rPr>
          <w:sz w:val="22"/>
          <w:szCs w:val="22"/>
        </w:rPr>
        <w:t xml:space="preserve"> (pay attention to lowercase and uppercase letters)</w:t>
      </w:r>
      <w:r w:rsidRPr="009E3C75">
        <w:rPr>
          <w:sz w:val="22"/>
          <w:szCs w:val="22"/>
        </w:rPr>
        <w:t>:</w:t>
      </w:r>
    </w:p>
    <w:p w14:paraId="09575ECD" w14:textId="0BFFFB25" w:rsidR="0073024E" w:rsidRPr="009E3C75" w:rsidRDefault="003447AA" w:rsidP="0073024E">
      <w:pPr>
        <w:pStyle w:val="Code"/>
        <w:rPr>
          <w:sz w:val="22"/>
          <w:szCs w:val="22"/>
        </w:rPr>
      </w:pPr>
      <w:r w:rsidRPr="009E3C75">
        <w:rPr>
          <w:sz w:val="22"/>
          <w:szCs w:val="22"/>
        </w:rPr>
        <w:t xml:space="preserve">I </w:t>
      </w:r>
      <w:r w:rsidR="0073024E" w:rsidRPr="009E3C75">
        <w:rPr>
          <w:sz w:val="22"/>
          <w:szCs w:val="22"/>
        </w:rPr>
        <w:t>kn</w:t>
      </w:r>
      <w:r w:rsidR="00D239D1" w:rsidRPr="009E3C75">
        <w:rPr>
          <w:sz w:val="22"/>
          <w:szCs w:val="22"/>
        </w:rPr>
        <w:t>e</w:t>
      </w:r>
      <w:r w:rsidR="0073024E" w:rsidRPr="009E3C75">
        <w:rPr>
          <w:sz w:val="22"/>
          <w:szCs w:val="22"/>
        </w:rPr>
        <w:t>w some good games we could play,</w:t>
      </w:r>
    </w:p>
    <w:p w14:paraId="77DC95B1" w14:textId="77777777" w:rsidR="0073024E" w:rsidRPr="009E3C75" w:rsidRDefault="0073024E" w:rsidP="0073024E">
      <w:pPr>
        <w:pStyle w:val="Code"/>
        <w:rPr>
          <w:sz w:val="22"/>
          <w:szCs w:val="22"/>
        </w:rPr>
      </w:pPr>
      <w:r w:rsidRPr="009E3C75">
        <w:rPr>
          <w:sz w:val="22"/>
          <w:szCs w:val="22"/>
        </w:rPr>
        <w:t>said the cat.</w:t>
      </w:r>
    </w:p>
    <w:p w14:paraId="6467A27B" w14:textId="06DF7302" w:rsidR="0073024E" w:rsidRPr="009E3C75" w:rsidRDefault="003447AA" w:rsidP="0073024E">
      <w:pPr>
        <w:pStyle w:val="Code"/>
        <w:rPr>
          <w:sz w:val="22"/>
          <w:szCs w:val="22"/>
        </w:rPr>
      </w:pPr>
      <w:r w:rsidRPr="009E3C75">
        <w:rPr>
          <w:sz w:val="22"/>
          <w:szCs w:val="22"/>
        </w:rPr>
        <w:t xml:space="preserve">I </w:t>
      </w:r>
      <w:r w:rsidR="0073024E" w:rsidRPr="009E3C75">
        <w:rPr>
          <w:sz w:val="22"/>
          <w:szCs w:val="22"/>
        </w:rPr>
        <w:t>know some new tricks,</w:t>
      </w:r>
    </w:p>
    <w:p w14:paraId="76D13A32" w14:textId="77777777" w:rsidR="0073024E" w:rsidRPr="009E3C75" w:rsidRDefault="0073024E" w:rsidP="0073024E">
      <w:pPr>
        <w:pStyle w:val="Code"/>
        <w:rPr>
          <w:sz w:val="22"/>
          <w:szCs w:val="22"/>
        </w:rPr>
      </w:pPr>
      <w:r w:rsidRPr="009E3C75">
        <w:rPr>
          <w:sz w:val="22"/>
          <w:szCs w:val="22"/>
        </w:rPr>
        <w:t>said the cat in the hat.</w:t>
      </w:r>
    </w:p>
    <w:p w14:paraId="53B2977C" w14:textId="568635AA" w:rsidR="0073024E" w:rsidRPr="009E3C75" w:rsidRDefault="003447AA" w:rsidP="0073024E">
      <w:pPr>
        <w:pStyle w:val="Code"/>
        <w:rPr>
          <w:sz w:val="22"/>
          <w:szCs w:val="22"/>
        </w:rPr>
      </w:pPr>
      <w:r w:rsidRPr="009E3C75">
        <w:rPr>
          <w:sz w:val="22"/>
          <w:szCs w:val="22"/>
        </w:rPr>
        <w:t>A</w:t>
      </w:r>
      <w:r w:rsidR="0073024E" w:rsidRPr="009E3C75">
        <w:rPr>
          <w:sz w:val="22"/>
          <w:szCs w:val="22"/>
        </w:rPr>
        <w:t xml:space="preserve"> lot of good tricks.</w:t>
      </w:r>
    </w:p>
    <w:p w14:paraId="056A4BB0" w14:textId="3B4F3BCF" w:rsidR="0073024E" w:rsidRPr="009E3C75" w:rsidRDefault="003447AA" w:rsidP="0073024E">
      <w:pPr>
        <w:pStyle w:val="Code"/>
        <w:rPr>
          <w:sz w:val="22"/>
          <w:szCs w:val="22"/>
        </w:rPr>
      </w:pPr>
      <w:r w:rsidRPr="009E3C75">
        <w:rPr>
          <w:sz w:val="22"/>
          <w:szCs w:val="22"/>
        </w:rPr>
        <w:t>I</w:t>
      </w:r>
      <w:r w:rsidR="0073024E" w:rsidRPr="009E3C75">
        <w:rPr>
          <w:sz w:val="22"/>
          <w:szCs w:val="22"/>
        </w:rPr>
        <w:t xml:space="preserve"> will show them to you.</w:t>
      </w:r>
    </w:p>
    <w:p w14:paraId="18DCA830" w14:textId="7F93DD68" w:rsidR="0073024E" w:rsidRPr="009E3C75" w:rsidRDefault="003447AA" w:rsidP="0073024E">
      <w:pPr>
        <w:pStyle w:val="Code"/>
        <w:rPr>
          <w:sz w:val="22"/>
          <w:szCs w:val="22"/>
        </w:rPr>
      </w:pPr>
      <w:r w:rsidRPr="009E3C75">
        <w:rPr>
          <w:sz w:val="22"/>
          <w:szCs w:val="22"/>
        </w:rPr>
        <w:t>Y</w:t>
      </w:r>
      <w:r w:rsidR="0073024E" w:rsidRPr="009E3C75">
        <w:rPr>
          <w:sz w:val="22"/>
          <w:szCs w:val="22"/>
        </w:rPr>
        <w:t xml:space="preserve">our mother will not mind at all if </w:t>
      </w:r>
      <w:r w:rsidRPr="009E3C75">
        <w:rPr>
          <w:sz w:val="22"/>
          <w:szCs w:val="22"/>
        </w:rPr>
        <w:t>I</w:t>
      </w:r>
      <w:r w:rsidR="0073024E" w:rsidRPr="009E3C75">
        <w:rPr>
          <w:sz w:val="22"/>
          <w:szCs w:val="22"/>
        </w:rPr>
        <w:t xml:space="preserve"> do.</w:t>
      </w:r>
    </w:p>
    <w:p w14:paraId="76606D52" w14:textId="77777777" w:rsidR="003447AA" w:rsidRPr="009E3C75" w:rsidRDefault="003447AA" w:rsidP="003447AA">
      <w:pPr>
        <w:pStyle w:val="Code"/>
        <w:rPr>
          <w:sz w:val="22"/>
          <w:szCs w:val="22"/>
        </w:rPr>
      </w:pPr>
      <w:r w:rsidRPr="009E3C75">
        <w:rPr>
          <w:sz w:val="22"/>
          <w:szCs w:val="22"/>
        </w:rPr>
        <w:t>We looked!</w:t>
      </w:r>
    </w:p>
    <w:p w14:paraId="6C4ECBC3" w14:textId="77777777" w:rsidR="003447AA" w:rsidRPr="009E3C75" w:rsidRDefault="003447AA" w:rsidP="003447AA">
      <w:pPr>
        <w:pStyle w:val="Code"/>
        <w:rPr>
          <w:sz w:val="22"/>
          <w:szCs w:val="22"/>
        </w:rPr>
      </w:pPr>
      <w:r w:rsidRPr="009E3C75">
        <w:rPr>
          <w:sz w:val="22"/>
          <w:szCs w:val="22"/>
        </w:rPr>
        <w:t>Then we saw him step in on the mat!</w:t>
      </w:r>
    </w:p>
    <w:p w14:paraId="25EBE41D" w14:textId="77777777" w:rsidR="003447AA" w:rsidRPr="009E3C75" w:rsidRDefault="003447AA" w:rsidP="003447AA">
      <w:pPr>
        <w:pStyle w:val="Code"/>
        <w:rPr>
          <w:sz w:val="22"/>
          <w:szCs w:val="22"/>
        </w:rPr>
      </w:pPr>
      <w:r w:rsidRPr="009E3C75">
        <w:rPr>
          <w:sz w:val="22"/>
          <w:szCs w:val="22"/>
        </w:rPr>
        <w:t>We looked!</w:t>
      </w:r>
    </w:p>
    <w:p w14:paraId="659AF224" w14:textId="77777777" w:rsidR="003447AA" w:rsidRPr="009E3C75" w:rsidRDefault="003447AA" w:rsidP="003447AA">
      <w:pPr>
        <w:pStyle w:val="Code"/>
        <w:rPr>
          <w:sz w:val="22"/>
          <w:szCs w:val="22"/>
        </w:rPr>
      </w:pPr>
      <w:r w:rsidRPr="009E3C75">
        <w:rPr>
          <w:sz w:val="22"/>
          <w:szCs w:val="22"/>
        </w:rPr>
        <w:t>And we saw him!</w:t>
      </w:r>
    </w:p>
    <w:p w14:paraId="04484578" w14:textId="77777777" w:rsidR="003447AA" w:rsidRPr="009E3C75" w:rsidRDefault="003447AA" w:rsidP="003447AA">
      <w:pPr>
        <w:pStyle w:val="Code"/>
        <w:rPr>
          <w:sz w:val="22"/>
          <w:szCs w:val="22"/>
        </w:rPr>
      </w:pPr>
      <w:r w:rsidRPr="009E3C75">
        <w:rPr>
          <w:sz w:val="22"/>
          <w:szCs w:val="22"/>
        </w:rPr>
        <w:t>The Cat in the Hat!</w:t>
      </w:r>
    </w:p>
    <w:p w14:paraId="639DBFC5" w14:textId="77777777" w:rsidR="003447AA" w:rsidRPr="009E3C75" w:rsidRDefault="003447AA" w:rsidP="003447AA">
      <w:pPr>
        <w:pStyle w:val="Code"/>
        <w:rPr>
          <w:sz w:val="22"/>
          <w:szCs w:val="22"/>
        </w:rPr>
      </w:pPr>
      <w:r w:rsidRPr="009E3C75">
        <w:rPr>
          <w:sz w:val="22"/>
          <w:szCs w:val="22"/>
        </w:rPr>
        <w:t>And he said to us,</w:t>
      </w:r>
    </w:p>
    <w:p w14:paraId="66A1D949" w14:textId="5849B86F" w:rsidR="003447AA" w:rsidRPr="009E3C75" w:rsidRDefault="003447AA" w:rsidP="003447AA">
      <w:pPr>
        <w:pStyle w:val="Code"/>
        <w:rPr>
          <w:sz w:val="22"/>
          <w:szCs w:val="22"/>
        </w:rPr>
      </w:pPr>
      <w:r w:rsidRPr="009E3C75">
        <w:rPr>
          <w:sz w:val="22"/>
          <w:szCs w:val="22"/>
        </w:rPr>
        <w:t>Why do you sit there like that?</w:t>
      </w:r>
    </w:p>
    <w:p w14:paraId="143F1EAB" w14:textId="2D607C81" w:rsidR="003447AA" w:rsidRPr="009E3C75" w:rsidRDefault="00CE2484" w:rsidP="00FF2292">
      <w:pPr>
        <w:pStyle w:val="Code"/>
        <w:rPr>
          <w:sz w:val="22"/>
          <w:szCs w:val="22"/>
        </w:rPr>
      </w:pPr>
      <w:r w:rsidRPr="009E3C75">
        <w:rPr>
          <w:sz w:val="22"/>
          <w:szCs w:val="22"/>
        </w:rPr>
        <w:t>There is 'the' on lines 2, 4, 9, and 12, but not on other lines</w:t>
      </w:r>
      <w:r w:rsidR="00B819E0" w:rsidRPr="009E3C75">
        <w:rPr>
          <w:sz w:val="22"/>
          <w:szCs w:val="22"/>
        </w:rPr>
        <w:t>.</w:t>
      </w:r>
    </w:p>
    <w:p w14:paraId="69952C50" w14:textId="4FDF0B18" w:rsidR="00026C47" w:rsidRPr="009E3C75" w:rsidRDefault="00924DD5" w:rsidP="00FF2292">
      <w:pPr>
        <w:pStyle w:val="Code"/>
        <w:rPr>
          <w:sz w:val="22"/>
          <w:szCs w:val="22"/>
        </w:rPr>
      </w:pPr>
      <w:r w:rsidRPr="009E3C75">
        <w:rPr>
          <w:sz w:val="22"/>
          <w:szCs w:val="22"/>
        </w:rPr>
        <w:t xml:space="preserve">Oooooh! </w:t>
      </w:r>
      <w:r w:rsidR="0092405D" w:rsidRPr="009E3C75">
        <w:rPr>
          <w:sz w:val="22"/>
          <w:szCs w:val="22"/>
        </w:rPr>
        <w:t>We have your books in the library.</w:t>
      </w:r>
    </w:p>
    <w:p w14:paraId="32EBC06B" w14:textId="669B5AEF" w:rsidR="0092405D" w:rsidRPr="009E3C75" w:rsidRDefault="0092405D" w:rsidP="00FF2292">
      <w:pPr>
        <w:pStyle w:val="Code"/>
        <w:rPr>
          <w:sz w:val="22"/>
          <w:szCs w:val="22"/>
        </w:rPr>
      </w:pPr>
      <w:r w:rsidRPr="009E3C75">
        <w:rPr>
          <w:sz w:val="22"/>
          <w:szCs w:val="22"/>
        </w:rPr>
        <w:t>Color is US and colour is British.</w:t>
      </w:r>
    </w:p>
    <w:p w14:paraId="06D0F4BF" w14:textId="77777777" w:rsidR="00FD3A19" w:rsidRDefault="00FD3A19" w:rsidP="009A1E4C">
      <w:pPr>
        <w:pStyle w:val="Header2"/>
        <w:numPr>
          <w:ilvl w:val="0"/>
          <w:numId w:val="0"/>
        </w:numPr>
        <w:rPr>
          <w:sz w:val="22"/>
          <w:szCs w:val="22"/>
        </w:rPr>
      </w:pPr>
    </w:p>
    <w:p w14:paraId="1949EA34" w14:textId="77777777" w:rsidR="00FD3A19" w:rsidRDefault="00FD3A19" w:rsidP="009A1E4C">
      <w:pPr>
        <w:pStyle w:val="Header2"/>
        <w:numPr>
          <w:ilvl w:val="0"/>
          <w:numId w:val="0"/>
        </w:numPr>
        <w:rPr>
          <w:sz w:val="22"/>
          <w:szCs w:val="22"/>
        </w:rPr>
      </w:pPr>
    </w:p>
    <w:p w14:paraId="43AA83D0" w14:textId="77777777" w:rsidR="00FD3A19" w:rsidRDefault="00FD3A19" w:rsidP="009A1E4C">
      <w:pPr>
        <w:pStyle w:val="Header2"/>
        <w:numPr>
          <w:ilvl w:val="0"/>
          <w:numId w:val="0"/>
        </w:numPr>
        <w:rPr>
          <w:sz w:val="22"/>
          <w:szCs w:val="22"/>
        </w:rPr>
      </w:pPr>
    </w:p>
    <w:p w14:paraId="049A7E1F" w14:textId="021D9035" w:rsidR="00931B95" w:rsidRPr="009E3C75" w:rsidRDefault="00FA59EA" w:rsidP="009A1E4C">
      <w:pPr>
        <w:pStyle w:val="Header2"/>
        <w:numPr>
          <w:ilvl w:val="0"/>
          <w:numId w:val="0"/>
        </w:numPr>
        <w:rPr>
          <w:sz w:val="22"/>
          <w:szCs w:val="22"/>
        </w:rPr>
      </w:pPr>
      <w:r w:rsidRPr="009E3C75">
        <w:rPr>
          <w:sz w:val="22"/>
          <w:szCs w:val="22"/>
        </w:rPr>
        <w:lastRenderedPageBreak/>
        <w:t>Letters</w:t>
      </w:r>
      <w:r w:rsidR="00A644DC" w:rsidRPr="009E3C75">
        <w:rPr>
          <w:sz w:val="22"/>
          <w:szCs w:val="22"/>
        </w:rPr>
        <w:t xml:space="preserve">, </w:t>
      </w:r>
      <w:r w:rsidR="00D96B98" w:rsidRPr="009E3C75">
        <w:rPr>
          <w:sz w:val="22"/>
          <w:szCs w:val="22"/>
        </w:rPr>
        <w:t>C</w:t>
      </w:r>
      <w:r w:rsidR="00A644DC" w:rsidRPr="009E3C75">
        <w:rPr>
          <w:sz w:val="22"/>
          <w:szCs w:val="22"/>
        </w:rPr>
        <w:t>haracters,</w:t>
      </w:r>
      <w:r w:rsidRPr="009E3C75">
        <w:rPr>
          <w:sz w:val="22"/>
          <w:szCs w:val="22"/>
        </w:rPr>
        <w:t xml:space="preserve"> and </w:t>
      </w:r>
      <w:r w:rsidR="00D96B98" w:rsidRPr="009E3C75">
        <w:rPr>
          <w:sz w:val="22"/>
          <w:szCs w:val="22"/>
        </w:rPr>
        <w:t>D</w:t>
      </w:r>
      <w:r w:rsidRPr="009E3C75">
        <w:rPr>
          <w:sz w:val="22"/>
          <w:szCs w:val="22"/>
        </w:rPr>
        <w:t>igits</w:t>
      </w:r>
    </w:p>
    <w:p w14:paraId="0A2272A2" w14:textId="3A8D45ED" w:rsidR="00BE6159" w:rsidRPr="009E3C75" w:rsidRDefault="004F7802" w:rsidP="00BE6159">
      <w:pPr>
        <w:rPr>
          <w:sz w:val="22"/>
          <w:szCs w:val="22"/>
        </w:rPr>
      </w:pPr>
      <w:r w:rsidRPr="009E3C75">
        <w:rPr>
          <w:sz w:val="22"/>
          <w:szCs w:val="22"/>
        </w:rPr>
        <w:t xml:space="preserve">Use the </w:t>
      </w:r>
      <w:r w:rsidR="00A0607A" w:rsidRPr="009E3C75">
        <w:rPr>
          <w:sz w:val="22"/>
          <w:szCs w:val="22"/>
        </w:rPr>
        <w:t xml:space="preserve">patterns below in the regular expression pattern box, one by one, and </w:t>
      </w:r>
      <w:r w:rsidR="00333125" w:rsidRPr="009E3C75">
        <w:rPr>
          <w:sz w:val="22"/>
          <w:szCs w:val="22"/>
        </w:rPr>
        <w:t>discuss</w:t>
      </w:r>
      <w:r w:rsidR="00A0607A" w:rsidRPr="009E3C75">
        <w:rPr>
          <w:sz w:val="22"/>
          <w:szCs w:val="22"/>
        </w:rPr>
        <w:t xml:space="preserve"> the results.</w:t>
      </w:r>
    </w:p>
    <w:p w14:paraId="512B054E" w14:textId="7A77552D" w:rsidR="00D16539" w:rsidRPr="009E3C75" w:rsidRDefault="00D16539" w:rsidP="00A0607A">
      <w:pPr>
        <w:pStyle w:val="Code"/>
        <w:rPr>
          <w:sz w:val="22"/>
          <w:szCs w:val="22"/>
        </w:rPr>
      </w:pPr>
      <w:r w:rsidRPr="009E3C75">
        <w:rPr>
          <w:sz w:val="22"/>
          <w:szCs w:val="22"/>
        </w:rPr>
        <w:t>a</w:t>
      </w:r>
    </w:p>
    <w:p w14:paraId="662478D3" w14:textId="1ABC9EF6" w:rsidR="00BE6159" w:rsidRPr="009E3C75" w:rsidRDefault="00A0607A" w:rsidP="00A0607A">
      <w:pPr>
        <w:pStyle w:val="Code"/>
        <w:rPr>
          <w:sz w:val="22"/>
          <w:szCs w:val="22"/>
        </w:rPr>
      </w:pPr>
      <w:r w:rsidRPr="009E3C75">
        <w:rPr>
          <w:sz w:val="22"/>
          <w:szCs w:val="22"/>
        </w:rPr>
        <w:t>know</w:t>
      </w:r>
    </w:p>
    <w:p w14:paraId="16390E0A" w14:textId="5EEEC13D" w:rsidR="00A0607A" w:rsidRPr="009E3C75" w:rsidRDefault="00A0607A" w:rsidP="00A0607A">
      <w:pPr>
        <w:pStyle w:val="Code"/>
        <w:rPr>
          <w:sz w:val="22"/>
          <w:szCs w:val="22"/>
        </w:rPr>
      </w:pPr>
      <w:r w:rsidRPr="009E3C75">
        <w:rPr>
          <w:sz w:val="22"/>
          <w:szCs w:val="22"/>
        </w:rPr>
        <w:t>some</w:t>
      </w:r>
    </w:p>
    <w:p w14:paraId="55F28706" w14:textId="787326F0" w:rsidR="00A0607A" w:rsidRPr="009E3C75" w:rsidRDefault="00A0607A" w:rsidP="00A0607A">
      <w:pPr>
        <w:pStyle w:val="Code"/>
        <w:rPr>
          <w:sz w:val="22"/>
          <w:szCs w:val="22"/>
        </w:rPr>
      </w:pPr>
      <w:r w:rsidRPr="009E3C75">
        <w:rPr>
          <w:sz w:val="22"/>
          <w:szCs w:val="22"/>
        </w:rPr>
        <w:t>the</w:t>
      </w:r>
    </w:p>
    <w:p w14:paraId="74A9B221" w14:textId="2E136619" w:rsidR="0055105C" w:rsidRPr="009E3C75" w:rsidRDefault="0055105C" w:rsidP="00A0607A">
      <w:pPr>
        <w:pStyle w:val="Code"/>
        <w:rPr>
          <w:sz w:val="22"/>
          <w:szCs w:val="22"/>
        </w:rPr>
      </w:pPr>
      <w:r w:rsidRPr="009E3C75">
        <w:rPr>
          <w:sz w:val="22"/>
          <w:szCs w:val="22"/>
        </w:rPr>
        <w:t>The</w:t>
      </w:r>
    </w:p>
    <w:p w14:paraId="66BBEA40" w14:textId="0B6E0B3F" w:rsidR="00DF764B" w:rsidRPr="009E3C75" w:rsidRDefault="00DF764B" w:rsidP="00A0607A">
      <w:pPr>
        <w:pStyle w:val="Code"/>
        <w:rPr>
          <w:sz w:val="22"/>
          <w:szCs w:val="22"/>
        </w:rPr>
      </w:pPr>
      <w:r w:rsidRPr="009E3C75">
        <w:rPr>
          <w:sz w:val="22"/>
          <w:szCs w:val="22"/>
        </w:rPr>
        <w:t>we</w:t>
      </w:r>
    </w:p>
    <w:p w14:paraId="17B22CA8" w14:textId="394085CE" w:rsidR="00DF764B" w:rsidRPr="009E3C75" w:rsidRDefault="00DF764B" w:rsidP="00A0607A">
      <w:pPr>
        <w:pStyle w:val="Code"/>
        <w:rPr>
          <w:sz w:val="22"/>
          <w:szCs w:val="22"/>
        </w:rPr>
      </w:pPr>
      <w:r w:rsidRPr="009E3C75">
        <w:rPr>
          <w:sz w:val="22"/>
          <w:szCs w:val="22"/>
        </w:rPr>
        <w:t>We</w:t>
      </w:r>
    </w:p>
    <w:p w14:paraId="7B59F691" w14:textId="77777777" w:rsidR="0055105C" w:rsidRPr="009E3C75" w:rsidRDefault="0055105C" w:rsidP="00A0607A">
      <w:pPr>
        <w:pStyle w:val="Code"/>
        <w:rPr>
          <w:sz w:val="22"/>
          <w:szCs w:val="22"/>
        </w:rPr>
      </w:pPr>
    </w:p>
    <w:p w14:paraId="5B5D744B" w14:textId="0AF65458" w:rsidR="00576C85" w:rsidRPr="009E3C75" w:rsidRDefault="00576C85" w:rsidP="00A0607A">
      <w:pPr>
        <w:pStyle w:val="Code"/>
        <w:rPr>
          <w:sz w:val="22"/>
          <w:szCs w:val="22"/>
        </w:rPr>
      </w:pPr>
      <w:r w:rsidRPr="009E3C75">
        <w:rPr>
          <w:sz w:val="22"/>
          <w:szCs w:val="22"/>
        </w:rPr>
        <w:t>\d</w:t>
      </w:r>
    </w:p>
    <w:p w14:paraId="270E75E8" w14:textId="61B55439" w:rsidR="00576C85" w:rsidRPr="009E3C75" w:rsidRDefault="00576C85" w:rsidP="00A0607A">
      <w:pPr>
        <w:pStyle w:val="Code"/>
        <w:rPr>
          <w:sz w:val="22"/>
          <w:szCs w:val="22"/>
        </w:rPr>
      </w:pPr>
      <w:r w:rsidRPr="009E3C75">
        <w:rPr>
          <w:sz w:val="22"/>
          <w:szCs w:val="22"/>
        </w:rPr>
        <w:t>\d\d</w:t>
      </w:r>
    </w:p>
    <w:p w14:paraId="046CF3F0" w14:textId="21C4D838" w:rsidR="00A97A73" w:rsidRPr="009E3C75" w:rsidRDefault="00A97A73" w:rsidP="00A0607A">
      <w:pPr>
        <w:pStyle w:val="Code"/>
        <w:rPr>
          <w:sz w:val="22"/>
          <w:szCs w:val="22"/>
        </w:rPr>
      </w:pPr>
      <w:r w:rsidRPr="009E3C75">
        <w:rPr>
          <w:sz w:val="22"/>
          <w:szCs w:val="22"/>
        </w:rPr>
        <w:t>\D</w:t>
      </w:r>
    </w:p>
    <w:p w14:paraId="6249E9BA" w14:textId="33B2A67D" w:rsidR="00FD7DE0" w:rsidRPr="009E3C75" w:rsidRDefault="00FD7DE0" w:rsidP="00A0607A">
      <w:pPr>
        <w:pStyle w:val="Code"/>
        <w:rPr>
          <w:sz w:val="22"/>
          <w:szCs w:val="22"/>
        </w:rPr>
      </w:pPr>
      <w:r w:rsidRPr="009E3C75">
        <w:rPr>
          <w:sz w:val="22"/>
          <w:szCs w:val="22"/>
        </w:rPr>
        <w:t>\D\D</w:t>
      </w:r>
    </w:p>
    <w:p w14:paraId="67A9DF81" w14:textId="0D030D7C" w:rsidR="00FD7DE0" w:rsidRPr="009E3C75" w:rsidRDefault="00FD7DE0" w:rsidP="00A0607A">
      <w:pPr>
        <w:pStyle w:val="Code"/>
        <w:rPr>
          <w:i/>
          <w:iCs/>
          <w:sz w:val="22"/>
          <w:szCs w:val="22"/>
        </w:rPr>
      </w:pPr>
      <w:r w:rsidRPr="009E3C75">
        <w:rPr>
          <w:sz w:val="22"/>
          <w:szCs w:val="22"/>
        </w:rPr>
        <w:t xml:space="preserve"> \D\D</w:t>
      </w:r>
      <w:r w:rsidRPr="009E3C75">
        <w:rPr>
          <w:sz w:val="22"/>
          <w:szCs w:val="22"/>
        </w:rPr>
        <w:tab/>
      </w:r>
      <w:r w:rsidRPr="009E3C75">
        <w:rPr>
          <w:sz w:val="22"/>
          <w:szCs w:val="22"/>
        </w:rPr>
        <w:tab/>
      </w:r>
      <w:r w:rsidRPr="009E3C75">
        <w:rPr>
          <w:sz w:val="22"/>
          <w:szCs w:val="22"/>
        </w:rPr>
        <w:tab/>
      </w:r>
      <w:r w:rsidRPr="009E3C75">
        <w:rPr>
          <w:sz w:val="22"/>
          <w:szCs w:val="22"/>
        </w:rPr>
        <w:tab/>
      </w:r>
      <w:r w:rsidRPr="009E3C75">
        <w:rPr>
          <w:sz w:val="22"/>
          <w:szCs w:val="22"/>
        </w:rPr>
        <w:tab/>
      </w:r>
      <w:r w:rsidRPr="009E3C75">
        <w:rPr>
          <w:i/>
          <w:iCs/>
          <w:sz w:val="22"/>
          <w:szCs w:val="22"/>
        </w:rPr>
        <w:t>(add a space at the bginning of pattern)</w:t>
      </w:r>
    </w:p>
    <w:p w14:paraId="07F8E96E" w14:textId="47FCE7C3" w:rsidR="00FD7DE0" w:rsidRPr="009E3C75" w:rsidRDefault="00FD7DE0" w:rsidP="00FD7DE0">
      <w:pPr>
        <w:pStyle w:val="Code"/>
        <w:rPr>
          <w:i/>
          <w:iCs/>
          <w:sz w:val="22"/>
          <w:szCs w:val="22"/>
        </w:rPr>
      </w:pPr>
      <w:r w:rsidRPr="009E3C75">
        <w:rPr>
          <w:sz w:val="22"/>
          <w:szCs w:val="22"/>
        </w:rPr>
        <w:t xml:space="preserve"> \D\D</w:t>
      </w:r>
      <w:r w:rsidRPr="009E3C75">
        <w:rPr>
          <w:sz w:val="22"/>
          <w:szCs w:val="22"/>
        </w:rPr>
        <w:tab/>
      </w:r>
      <w:r w:rsidRPr="009E3C75">
        <w:rPr>
          <w:sz w:val="22"/>
          <w:szCs w:val="22"/>
        </w:rPr>
        <w:tab/>
      </w:r>
      <w:r w:rsidRPr="009E3C75">
        <w:rPr>
          <w:sz w:val="22"/>
          <w:szCs w:val="22"/>
        </w:rPr>
        <w:tab/>
      </w:r>
      <w:r w:rsidRPr="009E3C75">
        <w:rPr>
          <w:sz w:val="22"/>
          <w:szCs w:val="22"/>
        </w:rPr>
        <w:tab/>
      </w:r>
      <w:r w:rsidRPr="009E3C75">
        <w:rPr>
          <w:sz w:val="22"/>
          <w:szCs w:val="22"/>
        </w:rPr>
        <w:tab/>
      </w:r>
      <w:r w:rsidRPr="009E3C75">
        <w:rPr>
          <w:i/>
          <w:iCs/>
          <w:sz w:val="22"/>
          <w:szCs w:val="22"/>
        </w:rPr>
        <w:t>(add a space at the bginning and at the end of pattern)</w:t>
      </w:r>
    </w:p>
    <w:p w14:paraId="7F8FA1DE" w14:textId="77777777" w:rsidR="00FD3A19" w:rsidRDefault="00FD3A19" w:rsidP="009A1E4C">
      <w:pPr>
        <w:pStyle w:val="Header2"/>
        <w:numPr>
          <w:ilvl w:val="0"/>
          <w:numId w:val="0"/>
        </w:numPr>
        <w:rPr>
          <w:sz w:val="22"/>
          <w:szCs w:val="22"/>
        </w:rPr>
      </w:pPr>
    </w:p>
    <w:p w14:paraId="5128FF95" w14:textId="14A75165" w:rsidR="00B236DF" w:rsidRPr="009E3C75" w:rsidRDefault="006C7471" w:rsidP="009A1E4C">
      <w:pPr>
        <w:pStyle w:val="Header2"/>
        <w:numPr>
          <w:ilvl w:val="0"/>
          <w:numId w:val="0"/>
        </w:numPr>
        <w:rPr>
          <w:sz w:val="22"/>
          <w:szCs w:val="22"/>
        </w:rPr>
      </w:pPr>
      <w:r w:rsidRPr="009E3C75">
        <w:rPr>
          <w:sz w:val="22"/>
          <w:szCs w:val="22"/>
        </w:rPr>
        <w:t>Disjunction</w:t>
      </w:r>
      <w:r w:rsidR="00F70969" w:rsidRPr="009E3C75">
        <w:rPr>
          <w:sz w:val="22"/>
          <w:szCs w:val="22"/>
        </w:rPr>
        <w:t xml:space="preserve"> and Ranges</w:t>
      </w:r>
    </w:p>
    <w:p w14:paraId="2CAB9895" w14:textId="77777777" w:rsidR="006E5250" w:rsidRPr="009E3C75" w:rsidRDefault="006E5250" w:rsidP="006E5250">
      <w:pPr>
        <w:rPr>
          <w:sz w:val="22"/>
          <w:szCs w:val="22"/>
        </w:rPr>
      </w:pPr>
      <w:r w:rsidRPr="009E3C75">
        <w:rPr>
          <w:sz w:val="22"/>
          <w:szCs w:val="22"/>
        </w:rPr>
        <w:t>Use the patterns below in the regular expression pattern box, one by one, and discuss the results.</w:t>
      </w:r>
    </w:p>
    <w:p w14:paraId="733C68D4" w14:textId="32C3C14E" w:rsidR="00A0607A" w:rsidRPr="009E3C75" w:rsidRDefault="00594EDF" w:rsidP="00594EDF">
      <w:pPr>
        <w:pStyle w:val="Code"/>
        <w:rPr>
          <w:sz w:val="22"/>
          <w:szCs w:val="22"/>
        </w:rPr>
      </w:pPr>
      <w:r w:rsidRPr="009E3C75">
        <w:rPr>
          <w:sz w:val="22"/>
          <w:szCs w:val="22"/>
        </w:rPr>
        <w:t>[nm</w:t>
      </w:r>
      <w:r w:rsidR="00E56B11" w:rsidRPr="009E3C75">
        <w:rPr>
          <w:sz w:val="22"/>
          <w:szCs w:val="22"/>
        </w:rPr>
        <w:t>!</w:t>
      </w:r>
      <w:r w:rsidRPr="009E3C75">
        <w:rPr>
          <w:sz w:val="22"/>
          <w:szCs w:val="22"/>
        </w:rPr>
        <w:t>]</w:t>
      </w:r>
    </w:p>
    <w:p w14:paraId="374FA666" w14:textId="71EA44F6" w:rsidR="00594EDF" w:rsidRPr="009E3C75" w:rsidRDefault="00E56B11" w:rsidP="00E56B11">
      <w:pPr>
        <w:pStyle w:val="Code"/>
        <w:rPr>
          <w:sz w:val="22"/>
          <w:szCs w:val="22"/>
        </w:rPr>
      </w:pPr>
      <w:r w:rsidRPr="009E3C75">
        <w:rPr>
          <w:sz w:val="22"/>
          <w:szCs w:val="22"/>
        </w:rPr>
        <w:t>[12]</w:t>
      </w:r>
    </w:p>
    <w:p w14:paraId="43649730" w14:textId="0FA6B0E7" w:rsidR="00F70969" w:rsidRPr="009E3C75" w:rsidRDefault="00F70969" w:rsidP="00E56B11">
      <w:pPr>
        <w:pStyle w:val="Code"/>
        <w:rPr>
          <w:sz w:val="22"/>
          <w:szCs w:val="22"/>
        </w:rPr>
      </w:pPr>
      <w:r w:rsidRPr="009E3C75">
        <w:rPr>
          <w:sz w:val="22"/>
          <w:szCs w:val="22"/>
        </w:rPr>
        <w:t>[0-9]</w:t>
      </w:r>
    </w:p>
    <w:p w14:paraId="092C3F66" w14:textId="6FEFB617" w:rsidR="006C0924" w:rsidRPr="009E3C75" w:rsidRDefault="00F70969" w:rsidP="006C0924">
      <w:pPr>
        <w:pStyle w:val="Code"/>
        <w:rPr>
          <w:sz w:val="22"/>
          <w:szCs w:val="22"/>
        </w:rPr>
      </w:pPr>
      <w:r w:rsidRPr="009E3C75">
        <w:rPr>
          <w:sz w:val="22"/>
          <w:szCs w:val="22"/>
        </w:rPr>
        <w:t>[A-Z]</w:t>
      </w:r>
    </w:p>
    <w:p w14:paraId="5A298312" w14:textId="78D0A455" w:rsidR="00CC7CBF" w:rsidRPr="009E3C75" w:rsidRDefault="00CC7CBF" w:rsidP="006C0924">
      <w:pPr>
        <w:pStyle w:val="Code"/>
        <w:rPr>
          <w:sz w:val="22"/>
          <w:szCs w:val="22"/>
        </w:rPr>
      </w:pPr>
      <w:r w:rsidRPr="009E3C75">
        <w:rPr>
          <w:sz w:val="22"/>
          <w:szCs w:val="22"/>
        </w:rPr>
        <w:t>[n|m|!]</w:t>
      </w:r>
    </w:p>
    <w:p w14:paraId="3C70F683" w14:textId="617055D2" w:rsidR="00BE6159" w:rsidRPr="009E3C75" w:rsidRDefault="0055105C" w:rsidP="00BE6159">
      <w:pPr>
        <w:rPr>
          <w:sz w:val="22"/>
          <w:szCs w:val="22"/>
        </w:rPr>
      </w:pPr>
      <w:r w:rsidRPr="009E3C75">
        <w:rPr>
          <w:sz w:val="22"/>
          <w:szCs w:val="22"/>
        </w:rPr>
        <w:t xml:space="preserve">Write a pattern to </w:t>
      </w:r>
      <w:r w:rsidR="00087DF6" w:rsidRPr="009E3C75">
        <w:rPr>
          <w:sz w:val="22"/>
          <w:szCs w:val="22"/>
        </w:rPr>
        <w:t>specify ‘we’ and ‘We’.</w:t>
      </w:r>
    </w:p>
    <w:p w14:paraId="44C7ECF1" w14:textId="0363E953" w:rsidR="006C0924" w:rsidRPr="009E3C75" w:rsidRDefault="006C0924" w:rsidP="006C0924">
      <w:pPr>
        <w:rPr>
          <w:sz w:val="22"/>
          <w:szCs w:val="22"/>
        </w:rPr>
      </w:pPr>
      <w:r w:rsidRPr="009E3C75">
        <w:rPr>
          <w:sz w:val="22"/>
          <w:szCs w:val="22"/>
        </w:rPr>
        <w:t>Repeat it for ‘cat’ and ‘Cat’.</w:t>
      </w:r>
    </w:p>
    <w:p w14:paraId="4441C3A6" w14:textId="77777777" w:rsidR="00FD3A19" w:rsidRDefault="00FD3A19" w:rsidP="009A1E4C">
      <w:pPr>
        <w:pStyle w:val="Header2"/>
        <w:numPr>
          <w:ilvl w:val="0"/>
          <w:numId w:val="0"/>
        </w:numPr>
        <w:rPr>
          <w:sz w:val="22"/>
          <w:szCs w:val="22"/>
        </w:rPr>
      </w:pPr>
    </w:p>
    <w:p w14:paraId="6BC7EE15" w14:textId="42879DAA" w:rsidR="00CB2B9D" w:rsidRPr="009E3C75" w:rsidRDefault="008B4C34" w:rsidP="009A1E4C">
      <w:pPr>
        <w:pStyle w:val="Header2"/>
        <w:numPr>
          <w:ilvl w:val="0"/>
          <w:numId w:val="0"/>
        </w:numPr>
        <w:rPr>
          <w:sz w:val="22"/>
          <w:szCs w:val="22"/>
        </w:rPr>
      </w:pPr>
      <w:r w:rsidRPr="009E3C75">
        <w:rPr>
          <w:sz w:val="22"/>
          <w:szCs w:val="22"/>
        </w:rPr>
        <w:t>Negation</w:t>
      </w:r>
    </w:p>
    <w:p w14:paraId="6011F8DB" w14:textId="31F6FBD3" w:rsidR="00CB2B9D" w:rsidRPr="009E3C75" w:rsidRDefault="008B4C34" w:rsidP="00BE6159">
      <w:pPr>
        <w:rPr>
          <w:sz w:val="22"/>
          <w:szCs w:val="22"/>
        </w:rPr>
      </w:pPr>
      <w:r w:rsidRPr="009E3C75">
        <w:rPr>
          <w:sz w:val="22"/>
          <w:szCs w:val="22"/>
        </w:rPr>
        <w:t>Use the patterns below in the regular expression pattern box, one by one, and discuss the results.</w:t>
      </w:r>
    </w:p>
    <w:p w14:paraId="7FE967F3" w14:textId="648B3A97" w:rsidR="00CB2B9D" w:rsidRPr="009E3C75" w:rsidRDefault="008B4C34" w:rsidP="008B4C34">
      <w:pPr>
        <w:pStyle w:val="Code"/>
        <w:rPr>
          <w:sz w:val="22"/>
          <w:szCs w:val="22"/>
        </w:rPr>
      </w:pPr>
      <w:r w:rsidRPr="009E3C75">
        <w:rPr>
          <w:sz w:val="22"/>
          <w:szCs w:val="22"/>
        </w:rPr>
        <w:t>[^t]</w:t>
      </w:r>
    </w:p>
    <w:p w14:paraId="4C539F34" w14:textId="5BBF7471" w:rsidR="008B4C34" w:rsidRPr="009E3C75" w:rsidRDefault="008B4C34" w:rsidP="008B4C34">
      <w:pPr>
        <w:pStyle w:val="Code"/>
        <w:rPr>
          <w:sz w:val="22"/>
          <w:szCs w:val="22"/>
        </w:rPr>
      </w:pPr>
      <w:r w:rsidRPr="009E3C75">
        <w:rPr>
          <w:sz w:val="22"/>
          <w:szCs w:val="22"/>
        </w:rPr>
        <w:t>oo</w:t>
      </w:r>
    </w:p>
    <w:p w14:paraId="66D0286E" w14:textId="757ECF8B" w:rsidR="008B4C34" w:rsidRPr="009E3C75" w:rsidRDefault="008B4C34" w:rsidP="008B4C34">
      <w:pPr>
        <w:pStyle w:val="Code"/>
        <w:rPr>
          <w:sz w:val="22"/>
          <w:szCs w:val="22"/>
        </w:rPr>
      </w:pPr>
      <w:r w:rsidRPr="009E3C75">
        <w:rPr>
          <w:sz w:val="22"/>
          <w:szCs w:val="22"/>
        </w:rPr>
        <w:t>[</w:t>
      </w:r>
      <w:r w:rsidR="00314018" w:rsidRPr="009E3C75">
        <w:rPr>
          <w:sz w:val="22"/>
          <w:szCs w:val="22"/>
        </w:rPr>
        <w:t>^g</w:t>
      </w:r>
      <w:r w:rsidR="0092405D" w:rsidRPr="009E3C75">
        <w:rPr>
          <w:sz w:val="22"/>
          <w:szCs w:val="22"/>
        </w:rPr>
        <w:t>l</w:t>
      </w:r>
      <w:r w:rsidR="00314018" w:rsidRPr="009E3C75">
        <w:rPr>
          <w:sz w:val="22"/>
          <w:szCs w:val="22"/>
        </w:rPr>
        <w:t>]oo</w:t>
      </w:r>
    </w:p>
    <w:p w14:paraId="29FB96D7" w14:textId="77777777" w:rsidR="00FD3A19" w:rsidRDefault="00FD3A19" w:rsidP="009A1E4C">
      <w:pPr>
        <w:pStyle w:val="Header2"/>
        <w:numPr>
          <w:ilvl w:val="0"/>
          <w:numId w:val="0"/>
        </w:numPr>
        <w:rPr>
          <w:sz w:val="22"/>
          <w:szCs w:val="22"/>
        </w:rPr>
      </w:pPr>
    </w:p>
    <w:p w14:paraId="2DE55257" w14:textId="46BE4D6C" w:rsidR="00BE6159" w:rsidRPr="009E3C75" w:rsidRDefault="00280E84" w:rsidP="009A1E4C">
      <w:pPr>
        <w:pStyle w:val="Header2"/>
        <w:numPr>
          <w:ilvl w:val="0"/>
          <w:numId w:val="0"/>
        </w:numPr>
        <w:rPr>
          <w:sz w:val="22"/>
          <w:szCs w:val="22"/>
        </w:rPr>
      </w:pPr>
      <w:r w:rsidRPr="009E3C75">
        <w:rPr>
          <w:sz w:val="22"/>
          <w:szCs w:val="22"/>
        </w:rPr>
        <w:t xml:space="preserve">Optional </w:t>
      </w:r>
      <w:r w:rsidR="00D96B98" w:rsidRPr="009E3C75">
        <w:rPr>
          <w:sz w:val="22"/>
          <w:szCs w:val="22"/>
        </w:rPr>
        <w:t>C</w:t>
      </w:r>
      <w:r w:rsidRPr="009E3C75">
        <w:rPr>
          <w:sz w:val="22"/>
          <w:szCs w:val="22"/>
        </w:rPr>
        <w:t>haracters</w:t>
      </w:r>
    </w:p>
    <w:p w14:paraId="2349A855" w14:textId="77777777" w:rsidR="00B6344E" w:rsidRPr="009E3C75" w:rsidRDefault="00B6344E" w:rsidP="00B6344E">
      <w:pPr>
        <w:rPr>
          <w:sz w:val="22"/>
          <w:szCs w:val="22"/>
        </w:rPr>
      </w:pPr>
      <w:r w:rsidRPr="009E3C75">
        <w:rPr>
          <w:sz w:val="22"/>
          <w:szCs w:val="22"/>
        </w:rPr>
        <w:t>Use the patterns below in the regular expression pattern box, one by one, and discuss the results.</w:t>
      </w:r>
    </w:p>
    <w:p w14:paraId="56792BED" w14:textId="77777777" w:rsidR="00524F70" w:rsidRPr="009E3C75" w:rsidRDefault="00524F70" w:rsidP="00524F70">
      <w:pPr>
        <w:pStyle w:val="Code"/>
        <w:rPr>
          <w:sz w:val="22"/>
          <w:szCs w:val="22"/>
        </w:rPr>
      </w:pPr>
      <w:r w:rsidRPr="009E3C75">
        <w:rPr>
          <w:sz w:val="22"/>
          <w:szCs w:val="22"/>
        </w:rPr>
        <w:t>.</w:t>
      </w:r>
    </w:p>
    <w:p w14:paraId="0196FD17" w14:textId="77777777" w:rsidR="00524F70" w:rsidRPr="009E3C75" w:rsidRDefault="00524F70" w:rsidP="00524F70">
      <w:pPr>
        <w:pStyle w:val="Code"/>
        <w:rPr>
          <w:sz w:val="22"/>
          <w:szCs w:val="22"/>
        </w:rPr>
      </w:pPr>
      <w:r w:rsidRPr="009E3C75">
        <w:rPr>
          <w:sz w:val="22"/>
          <w:szCs w:val="22"/>
        </w:rPr>
        <w:t>wi..</w:t>
      </w:r>
    </w:p>
    <w:p w14:paraId="1878149A" w14:textId="77777777" w:rsidR="00524F70" w:rsidRPr="009E3C75" w:rsidRDefault="00524F70" w:rsidP="00524F70">
      <w:pPr>
        <w:pStyle w:val="Code"/>
        <w:rPr>
          <w:sz w:val="22"/>
          <w:szCs w:val="22"/>
        </w:rPr>
      </w:pPr>
      <w:r w:rsidRPr="009E3C75">
        <w:rPr>
          <w:sz w:val="22"/>
          <w:szCs w:val="22"/>
        </w:rPr>
        <w:t>\.</w:t>
      </w:r>
    </w:p>
    <w:p w14:paraId="5C6A5C9E" w14:textId="68AF64E0" w:rsidR="00280E84" w:rsidRPr="009E3C75" w:rsidRDefault="00280E84" w:rsidP="00280E84">
      <w:pPr>
        <w:pStyle w:val="Code"/>
        <w:rPr>
          <w:sz w:val="22"/>
          <w:szCs w:val="22"/>
        </w:rPr>
      </w:pPr>
      <w:r w:rsidRPr="009E3C75">
        <w:rPr>
          <w:sz w:val="22"/>
          <w:szCs w:val="22"/>
        </w:rPr>
        <w:t>your?</w:t>
      </w:r>
    </w:p>
    <w:p w14:paraId="2BBDC5BC" w14:textId="6766478D" w:rsidR="00AB289A" w:rsidRPr="009E3C75" w:rsidRDefault="00AB289A" w:rsidP="00280E84">
      <w:pPr>
        <w:pStyle w:val="Code"/>
        <w:rPr>
          <w:sz w:val="22"/>
          <w:szCs w:val="22"/>
        </w:rPr>
      </w:pPr>
      <w:r w:rsidRPr="009E3C75">
        <w:rPr>
          <w:sz w:val="22"/>
          <w:szCs w:val="22"/>
        </w:rPr>
        <w:lastRenderedPageBreak/>
        <w:t>ooo*</w:t>
      </w:r>
    </w:p>
    <w:p w14:paraId="35FE51E6" w14:textId="193BCBCF" w:rsidR="00AB289A" w:rsidRPr="009E3C75" w:rsidRDefault="00AB289A" w:rsidP="00280E84">
      <w:pPr>
        <w:pStyle w:val="Code"/>
        <w:rPr>
          <w:sz w:val="22"/>
          <w:szCs w:val="22"/>
        </w:rPr>
      </w:pPr>
      <w:r w:rsidRPr="009E3C75">
        <w:rPr>
          <w:sz w:val="22"/>
          <w:szCs w:val="22"/>
        </w:rPr>
        <w:t>ooo+</w:t>
      </w:r>
    </w:p>
    <w:p w14:paraId="26069426" w14:textId="20A24E28" w:rsidR="00416DAF" w:rsidRPr="009E3C75" w:rsidRDefault="00416DAF" w:rsidP="00280E84">
      <w:pPr>
        <w:pStyle w:val="Code"/>
        <w:rPr>
          <w:sz w:val="22"/>
          <w:szCs w:val="22"/>
        </w:rPr>
      </w:pPr>
      <w:r w:rsidRPr="009E3C75">
        <w:rPr>
          <w:sz w:val="22"/>
          <w:szCs w:val="22"/>
        </w:rPr>
        <w:t>kn.w</w:t>
      </w:r>
    </w:p>
    <w:p w14:paraId="21B2A17D" w14:textId="78F56D85" w:rsidR="002A6DA3" w:rsidRPr="009E3C75" w:rsidRDefault="00E6189B" w:rsidP="002A6DA3">
      <w:pPr>
        <w:rPr>
          <w:sz w:val="22"/>
          <w:szCs w:val="22"/>
        </w:rPr>
      </w:pPr>
      <w:r w:rsidRPr="009E3C75">
        <w:rPr>
          <w:sz w:val="22"/>
          <w:szCs w:val="22"/>
        </w:rPr>
        <w:t>W</w:t>
      </w:r>
      <w:r w:rsidR="002A6DA3" w:rsidRPr="009E3C75">
        <w:rPr>
          <w:sz w:val="22"/>
          <w:szCs w:val="22"/>
        </w:rPr>
        <w:t xml:space="preserve">rite a pattern to recognize both American and British spelling of </w:t>
      </w:r>
      <w:proofErr w:type="spellStart"/>
      <w:r w:rsidR="002A6DA3" w:rsidRPr="009E3C75">
        <w:rPr>
          <w:sz w:val="22"/>
          <w:szCs w:val="22"/>
        </w:rPr>
        <w:t>color</w:t>
      </w:r>
      <w:proofErr w:type="spellEnd"/>
      <w:r w:rsidR="002A6DA3" w:rsidRPr="009E3C75">
        <w:rPr>
          <w:sz w:val="22"/>
          <w:szCs w:val="22"/>
        </w:rPr>
        <w:t>.</w:t>
      </w:r>
    </w:p>
    <w:p w14:paraId="33D68049" w14:textId="77777777" w:rsidR="00FD3A19" w:rsidRDefault="00FD3A19" w:rsidP="009A1E4C">
      <w:pPr>
        <w:pStyle w:val="Header2"/>
        <w:numPr>
          <w:ilvl w:val="0"/>
          <w:numId w:val="0"/>
        </w:numPr>
        <w:rPr>
          <w:sz w:val="22"/>
          <w:szCs w:val="22"/>
        </w:rPr>
      </w:pPr>
    </w:p>
    <w:p w14:paraId="5A39FAA5" w14:textId="55E73394" w:rsidR="005C74CF" w:rsidRPr="009E3C75" w:rsidRDefault="005C74CF" w:rsidP="009A1E4C">
      <w:pPr>
        <w:pStyle w:val="Header2"/>
        <w:numPr>
          <w:ilvl w:val="0"/>
          <w:numId w:val="0"/>
        </w:numPr>
        <w:rPr>
          <w:sz w:val="22"/>
          <w:szCs w:val="22"/>
        </w:rPr>
      </w:pPr>
      <w:bookmarkStart w:id="0" w:name="_GoBack"/>
      <w:bookmarkEnd w:id="0"/>
      <w:r w:rsidRPr="009E3C75">
        <w:rPr>
          <w:sz w:val="22"/>
          <w:szCs w:val="22"/>
        </w:rPr>
        <w:t xml:space="preserve">Line Break </w:t>
      </w:r>
    </w:p>
    <w:p w14:paraId="5FCCD233" w14:textId="77777777" w:rsidR="002A6DA3" w:rsidRPr="009E3C75" w:rsidRDefault="002A6DA3" w:rsidP="002A6DA3">
      <w:pPr>
        <w:rPr>
          <w:sz w:val="22"/>
          <w:szCs w:val="22"/>
        </w:rPr>
      </w:pPr>
      <w:r w:rsidRPr="009E3C75">
        <w:rPr>
          <w:sz w:val="22"/>
          <w:szCs w:val="22"/>
        </w:rPr>
        <w:t>Use the patterns below in the regular expression pattern box, one by one, and discuss the results.</w:t>
      </w:r>
    </w:p>
    <w:p w14:paraId="4CA9E44C" w14:textId="09593E82" w:rsidR="00BE6159" w:rsidRPr="009E3C75" w:rsidRDefault="00464FA7" w:rsidP="00464FA7">
      <w:pPr>
        <w:pStyle w:val="Code"/>
        <w:rPr>
          <w:sz w:val="22"/>
          <w:szCs w:val="22"/>
        </w:rPr>
      </w:pPr>
      <w:r w:rsidRPr="009E3C75">
        <w:rPr>
          <w:sz w:val="22"/>
          <w:szCs w:val="22"/>
        </w:rPr>
        <w:t>^I</w:t>
      </w:r>
    </w:p>
    <w:p w14:paraId="3FBFC39D" w14:textId="786351E5" w:rsidR="00464FA7" w:rsidRPr="009E3C75" w:rsidRDefault="00464FA7" w:rsidP="00464FA7">
      <w:pPr>
        <w:pStyle w:val="Code"/>
        <w:rPr>
          <w:sz w:val="22"/>
          <w:szCs w:val="22"/>
        </w:rPr>
      </w:pPr>
      <w:r w:rsidRPr="009E3C75">
        <w:rPr>
          <w:sz w:val="22"/>
          <w:szCs w:val="22"/>
        </w:rPr>
        <w:t>^.</w:t>
      </w:r>
    </w:p>
    <w:p w14:paraId="1549B674" w14:textId="20D51D00" w:rsidR="00464FA7" w:rsidRPr="009E3C75" w:rsidRDefault="00464FA7" w:rsidP="00464FA7">
      <w:pPr>
        <w:pStyle w:val="Code"/>
        <w:rPr>
          <w:sz w:val="22"/>
          <w:szCs w:val="22"/>
        </w:rPr>
      </w:pPr>
      <w:r w:rsidRPr="009E3C75">
        <w:rPr>
          <w:sz w:val="22"/>
          <w:szCs w:val="22"/>
        </w:rPr>
        <w:t>^[A-Z]</w:t>
      </w:r>
    </w:p>
    <w:p w14:paraId="3F2D3316" w14:textId="12D6580A" w:rsidR="00464FA7" w:rsidRPr="009E3C75" w:rsidRDefault="00464FA7" w:rsidP="00464FA7">
      <w:pPr>
        <w:pStyle w:val="Code"/>
        <w:rPr>
          <w:sz w:val="22"/>
          <w:szCs w:val="22"/>
        </w:rPr>
      </w:pPr>
      <w:r w:rsidRPr="009E3C75">
        <w:rPr>
          <w:sz w:val="22"/>
          <w:szCs w:val="22"/>
        </w:rPr>
        <w:t>^[a-z]</w:t>
      </w:r>
    </w:p>
    <w:p w14:paraId="2AC6404C" w14:textId="3CA5CD86" w:rsidR="00464FA7" w:rsidRPr="009E3C75" w:rsidRDefault="00547B0C" w:rsidP="00464FA7">
      <w:pPr>
        <w:pStyle w:val="Code"/>
        <w:rPr>
          <w:sz w:val="22"/>
          <w:szCs w:val="22"/>
        </w:rPr>
      </w:pPr>
      <w:r w:rsidRPr="009E3C75">
        <w:rPr>
          <w:sz w:val="22"/>
          <w:szCs w:val="22"/>
        </w:rPr>
        <w:t>.$</w:t>
      </w:r>
    </w:p>
    <w:p w14:paraId="3FCA5A7B" w14:textId="4E06F313" w:rsidR="00547B0C" w:rsidRPr="009E3C75" w:rsidRDefault="00547B0C" w:rsidP="00464FA7">
      <w:pPr>
        <w:pStyle w:val="Code"/>
        <w:rPr>
          <w:sz w:val="22"/>
          <w:szCs w:val="22"/>
        </w:rPr>
      </w:pPr>
      <w:r w:rsidRPr="009E3C75">
        <w:rPr>
          <w:sz w:val="22"/>
          <w:szCs w:val="22"/>
        </w:rPr>
        <w:t>\.$</w:t>
      </w:r>
    </w:p>
    <w:p w14:paraId="7BA7FD69" w14:textId="7D8F3A69" w:rsidR="00547B0C" w:rsidRPr="009E3C75" w:rsidRDefault="00547B0C" w:rsidP="00464FA7">
      <w:pPr>
        <w:pStyle w:val="Code"/>
        <w:rPr>
          <w:sz w:val="22"/>
          <w:szCs w:val="22"/>
        </w:rPr>
      </w:pPr>
      <w:r w:rsidRPr="009E3C75">
        <w:rPr>
          <w:sz w:val="22"/>
          <w:szCs w:val="22"/>
        </w:rPr>
        <w:t>[.]$</w:t>
      </w:r>
    </w:p>
    <w:p w14:paraId="7AC0BAF0" w14:textId="36B8F8D6" w:rsidR="00547B0C" w:rsidRPr="009E3C75" w:rsidRDefault="00547B0C" w:rsidP="00464FA7">
      <w:pPr>
        <w:pStyle w:val="Code"/>
        <w:rPr>
          <w:sz w:val="22"/>
          <w:szCs w:val="22"/>
        </w:rPr>
      </w:pPr>
      <w:r w:rsidRPr="009E3C75">
        <w:rPr>
          <w:sz w:val="22"/>
          <w:szCs w:val="22"/>
        </w:rPr>
        <w:t>[^.]$</w:t>
      </w:r>
    </w:p>
    <w:sectPr w:rsidR="00547B0C" w:rsidRPr="009E3C75" w:rsidSect="003830CE">
      <w:headerReference w:type="default" r:id="rId9"/>
      <w:footerReference w:type="default" r:id="rId10"/>
      <w:pgSz w:w="11906" w:h="16838"/>
      <w:pgMar w:top="1361" w:right="1021" w:bottom="1361" w:left="1247"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28DD405" w14:textId="77777777" w:rsidR="00B43584" w:rsidRDefault="00B43584" w:rsidP="001C7235">
      <w:r>
        <w:separator/>
      </w:r>
    </w:p>
  </w:endnote>
  <w:endnote w:type="continuationSeparator" w:id="0">
    <w:p w14:paraId="04A3BF1D" w14:textId="77777777" w:rsidR="00B43584" w:rsidRDefault="00B43584" w:rsidP="001C72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1A5C66" w14:textId="57B26003" w:rsidR="006862A8" w:rsidRPr="005A0975" w:rsidRDefault="005A0975" w:rsidP="005A0975">
    <w:pPr>
      <w:pStyle w:val="Footer"/>
      <w:tabs>
        <w:tab w:val="clear" w:pos="4536"/>
        <w:tab w:val="clear" w:pos="9526"/>
      </w:tabs>
      <w:jc w:val="left"/>
    </w:pPr>
    <w:r>
      <w:t>Level 3</w:t>
    </w:r>
    <w:r>
      <w:tab/>
    </w:r>
    <w:r>
      <w:tab/>
    </w:r>
    <w:r>
      <w:tab/>
    </w:r>
    <w:r>
      <w:tab/>
    </w:r>
    <w:r>
      <w:tab/>
    </w:r>
    <w:r>
      <w:tab/>
    </w:r>
    <w:r>
      <w:tab/>
    </w:r>
    <w:r>
      <w:tab/>
    </w:r>
    <w:r>
      <w:tab/>
      <w:t>Asia Pacific University (APU)</w:t>
    </w:r>
    <w:r w:rsidRPr="000B4818">
      <w:tab/>
    </w:r>
    <w:r>
      <w:tab/>
    </w:r>
    <w:r>
      <w:tab/>
    </w:r>
    <w:r>
      <w:tab/>
    </w:r>
    <w:r>
      <w:tab/>
    </w:r>
    <w:r>
      <w:tab/>
    </w:r>
    <w:r>
      <w:tab/>
    </w:r>
    <w:r>
      <w:tab/>
      <w:t xml:space="preserve">Page </w:t>
    </w:r>
    <w:r>
      <w:fldChar w:fldCharType="begin"/>
    </w:r>
    <w:r>
      <w:instrText xml:space="preserve"> PAGE   \* MERGEFORMAT </w:instrText>
    </w:r>
    <w:r>
      <w:fldChar w:fldCharType="separate"/>
    </w:r>
    <w:r w:rsidR="00FD3A19">
      <w:rPr>
        <w:noProof/>
      </w:rPr>
      <w:t>3</w:t>
    </w:r>
    <w:r>
      <w:rPr>
        <w:noProof/>
      </w:rPr>
      <w:fldChar w:fldCharType="end"/>
    </w:r>
    <w:r>
      <w:rPr>
        <w:noProof/>
      </w:rPr>
      <w:t xml:space="preserve"> of </w:t>
    </w:r>
    <w:r>
      <w:rPr>
        <w:noProof/>
      </w:rPr>
      <w:fldChar w:fldCharType="begin"/>
    </w:r>
    <w:r>
      <w:rPr>
        <w:noProof/>
      </w:rPr>
      <w:instrText xml:space="preserve"> NUMPAGES   \* MERGEFORMAT </w:instrText>
    </w:r>
    <w:r>
      <w:rPr>
        <w:noProof/>
      </w:rPr>
      <w:fldChar w:fldCharType="separate"/>
    </w:r>
    <w:r w:rsidR="00FD3A19">
      <w:rPr>
        <w:noProof/>
      </w:rPr>
      <w:t>3</w:t>
    </w:r>
    <w:r>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4297D54" w14:textId="77777777" w:rsidR="00B43584" w:rsidRDefault="00B43584" w:rsidP="001C7235">
      <w:r>
        <w:separator/>
      </w:r>
    </w:p>
  </w:footnote>
  <w:footnote w:type="continuationSeparator" w:id="0">
    <w:p w14:paraId="23CE5E7B" w14:textId="77777777" w:rsidR="00B43584" w:rsidRDefault="00B43584" w:rsidP="001C723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2865143" w14:textId="379B3C38" w:rsidR="00B055AC" w:rsidRPr="005A0975" w:rsidRDefault="005A0975" w:rsidP="005A0975">
    <w:pPr>
      <w:pStyle w:val="Header"/>
      <w:tabs>
        <w:tab w:val="clear" w:pos="9526"/>
        <w:tab w:val="right" w:pos="9630"/>
      </w:tabs>
    </w:pPr>
    <w:r>
      <w:t xml:space="preserve">CT107-3-3-TXSA - </w:t>
    </w:r>
    <w:r w:rsidRPr="002469F2">
      <w:t>Text Analytics and Sentiment Analysis</w:t>
    </w:r>
    <w:r>
      <w:t xml:space="preserve"> </w:t>
    </w:r>
    <w:r>
      <w:tab/>
      <w:t>Regular Expression – Online Tools</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4740A9"/>
    <w:multiLevelType w:val="multilevel"/>
    <w:tmpl w:val="D2B0392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3DB9132A"/>
    <w:multiLevelType w:val="multilevel"/>
    <w:tmpl w:val="182EF178"/>
    <w:lvl w:ilvl="0">
      <w:start w:val="2"/>
      <w:numFmt w:val="decimal"/>
      <w:pStyle w:val="Header1"/>
      <w:suff w:val="space"/>
      <w:lvlText w:val="Tutorial %1:"/>
      <w:lvlJc w:val="left"/>
      <w:pPr>
        <w:ind w:left="0" w:firstLine="0"/>
      </w:pPr>
      <w:rPr>
        <w:rFonts w:hint="default"/>
        <w:sz w:val="24"/>
      </w:rPr>
    </w:lvl>
    <w:lvl w:ilvl="1">
      <w:start w:val="1"/>
      <w:numFmt w:val="decimal"/>
      <w:pStyle w:val="Header2"/>
      <w:lvlText w:val="%1.%2."/>
      <w:lvlJc w:val="left"/>
      <w:pPr>
        <w:ind w:left="0" w:firstLine="0"/>
      </w:pPr>
      <w:rPr>
        <w:rFonts w:hint="default"/>
      </w:rPr>
    </w:lvl>
    <w:lvl w:ilvl="2">
      <w:start w:val="1"/>
      <w:numFmt w:val="decimal"/>
      <w:lvlText w:val="%1.%2.%3."/>
      <w:lvlJc w:val="left"/>
      <w:pPr>
        <w:ind w:left="1581" w:hanging="504"/>
      </w:pPr>
      <w:rPr>
        <w:rFonts w:hint="default"/>
      </w:rPr>
    </w:lvl>
    <w:lvl w:ilvl="3">
      <w:start w:val="1"/>
      <w:numFmt w:val="decimal"/>
      <w:lvlText w:val="%1.%2.%3.%4."/>
      <w:lvlJc w:val="left"/>
      <w:pPr>
        <w:ind w:left="2085" w:hanging="648"/>
      </w:pPr>
      <w:rPr>
        <w:rFonts w:hint="default"/>
      </w:rPr>
    </w:lvl>
    <w:lvl w:ilvl="4">
      <w:start w:val="1"/>
      <w:numFmt w:val="decimal"/>
      <w:lvlText w:val="%1.%2.%3.%4.%5."/>
      <w:lvlJc w:val="left"/>
      <w:pPr>
        <w:ind w:left="2589" w:hanging="792"/>
      </w:pPr>
      <w:rPr>
        <w:rFonts w:hint="default"/>
      </w:rPr>
    </w:lvl>
    <w:lvl w:ilvl="5">
      <w:start w:val="1"/>
      <w:numFmt w:val="decimal"/>
      <w:lvlText w:val="%1.%2.%3.%4.%5.%6."/>
      <w:lvlJc w:val="left"/>
      <w:pPr>
        <w:ind w:left="3093" w:hanging="936"/>
      </w:pPr>
      <w:rPr>
        <w:rFonts w:hint="default"/>
      </w:rPr>
    </w:lvl>
    <w:lvl w:ilvl="6">
      <w:start w:val="1"/>
      <w:numFmt w:val="decimal"/>
      <w:lvlText w:val="%1.%2.%3.%4.%5.%6.%7."/>
      <w:lvlJc w:val="left"/>
      <w:pPr>
        <w:ind w:left="3597" w:hanging="1080"/>
      </w:pPr>
      <w:rPr>
        <w:rFonts w:hint="default"/>
      </w:rPr>
    </w:lvl>
    <w:lvl w:ilvl="7">
      <w:start w:val="1"/>
      <w:numFmt w:val="decimal"/>
      <w:lvlText w:val="%1.%2.%3.%4.%5.%6.%7.%8."/>
      <w:lvlJc w:val="left"/>
      <w:pPr>
        <w:ind w:left="4101" w:hanging="1224"/>
      </w:pPr>
      <w:rPr>
        <w:rFonts w:hint="default"/>
      </w:rPr>
    </w:lvl>
    <w:lvl w:ilvl="8">
      <w:start w:val="1"/>
      <w:numFmt w:val="decimal"/>
      <w:lvlText w:val="%1.%2.%3.%4.%5.%6.%7.%8.%9."/>
      <w:lvlJc w:val="left"/>
      <w:pPr>
        <w:ind w:left="4677" w:hanging="1440"/>
      </w:pPr>
      <w:rPr>
        <w:rFonts w:hint="default"/>
      </w:rPr>
    </w:lvl>
  </w:abstractNum>
  <w:abstractNum w:abstractNumId="2" w15:restartNumberingAfterBreak="0">
    <w:nsid w:val="6E853D3E"/>
    <w:multiLevelType w:val="hybridMultilevel"/>
    <w:tmpl w:val="63A8C47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B275554"/>
    <w:multiLevelType w:val="hybridMultilevel"/>
    <w:tmpl w:val="97C60648"/>
    <w:lvl w:ilvl="0" w:tplc="5872720E">
      <w:start w:val="1"/>
      <w:numFmt w:val="decimal"/>
      <w:pStyle w:val="Exercices"/>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7FA10F18"/>
    <w:multiLevelType w:val="hybridMultilevel"/>
    <w:tmpl w:val="89806E1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4"/>
  </w:num>
  <w:num w:numId="6">
    <w:abstractNumId w:val="3"/>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357"/>
  <w:drawingGridHorizontalSpacing w:val="57"/>
  <w:drawingGridVerticalSpacing w:val="57"/>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0NLc0ATIsDYyNLJR0lIJTi4sz8/NACoxqAWzJIwQsAAAA"/>
  </w:docVars>
  <w:rsids>
    <w:rsidRoot w:val="003866A7"/>
    <w:rsid w:val="00026C47"/>
    <w:rsid w:val="000336A9"/>
    <w:rsid w:val="00034BF6"/>
    <w:rsid w:val="00034EB3"/>
    <w:rsid w:val="00043333"/>
    <w:rsid w:val="00045472"/>
    <w:rsid w:val="000549A4"/>
    <w:rsid w:val="0005724D"/>
    <w:rsid w:val="00064A59"/>
    <w:rsid w:val="00080DCC"/>
    <w:rsid w:val="00087DF6"/>
    <w:rsid w:val="000A2F41"/>
    <w:rsid w:val="000A76E0"/>
    <w:rsid w:val="000B4818"/>
    <w:rsid w:val="000F4A03"/>
    <w:rsid w:val="001179A7"/>
    <w:rsid w:val="001269CA"/>
    <w:rsid w:val="001512C8"/>
    <w:rsid w:val="001526B2"/>
    <w:rsid w:val="001725BD"/>
    <w:rsid w:val="00175B26"/>
    <w:rsid w:val="001945AD"/>
    <w:rsid w:val="001C3D9D"/>
    <w:rsid w:val="001C7235"/>
    <w:rsid w:val="001C78F6"/>
    <w:rsid w:val="001D0230"/>
    <w:rsid w:val="001D7C8F"/>
    <w:rsid w:val="001E18D8"/>
    <w:rsid w:val="002002B6"/>
    <w:rsid w:val="00215943"/>
    <w:rsid w:val="002351A7"/>
    <w:rsid w:val="00236270"/>
    <w:rsid w:val="00250E40"/>
    <w:rsid w:val="0026172B"/>
    <w:rsid w:val="00274A0E"/>
    <w:rsid w:val="002757F2"/>
    <w:rsid w:val="002760E3"/>
    <w:rsid w:val="00280E84"/>
    <w:rsid w:val="0028719C"/>
    <w:rsid w:val="00292F27"/>
    <w:rsid w:val="002A13F7"/>
    <w:rsid w:val="002A2B89"/>
    <w:rsid w:val="002A6DA3"/>
    <w:rsid w:val="002B662C"/>
    <w:rsid w:val="002E6554"/>
    <w:rsid w:val="002F2D10"/>
    <w:rsid w:val="002F3218"/>
    <w:rsid w:val="003132CB"/>
    <w:rsid w:val="00314018"/>
    <w:rsid w:val="0032084F"/>
    <w:rsid w:val="00333125"/>
    <w:rsid w:val="003374B8"/>
    <w:rsid w:val="003436D4"/>
    <w:rsid w:val="003447AA"/>
    <w:rsid w:val="003830CE"/>
    <w:rsid w:val="003866A7"/>
    <w:rsid w:val="003C26DF"/>
    <w:rsid w:val="00400CB3"/>
    <w:rsid w:val="004037DE"/>
    <w:rsid w:val="00405DB7"/>
    <w:rsid w:val="00416BD1"/>
    <w:rsid w:val="00416DAF"/>
    <w:rsid w:val="00424447"/>
    <w:rsid w:val="00425D04"/>
    <w:rsid w:val="00443321"/>
    <w:rsid w:val="00464FA7"/>
    <w:rsid w:val="00493E2E"/>
    <w:rsid w:val="004957C3"/>
    <w:rsid w:val="00497CB9"/>
    <w:rsid w:val="004C1483"/>
    <w:rsid w:val="004C4FC1"/>
    <w:rsid w:val="004D2D4F"/>
    <w:rsid w:val="004D6C31"/>
    <w:rsid w:val="004F7802"/>
    <w:rsid w:val="004F794A"/>
    <w:rsid w:val="005061D9"/>
    <w:rsid w:val="0050710E"/>
    <w:rsid w:val="00516B4C"/>
    <w:rsid w:val="00524F70"/>
    <w:rsid w:val="00525487"/>
    <w:rsid w:val="00541285"/>
    <w:rsid w:val="00547B0C"/>
    <w:rsid w:val="0055105C"/>
    <w:rsid w:val="005618A6"/>
    <w:rsid w:val="00563AB5"/>
    <w:rsid w:val="005712BF"/>
    <w:rsid w:val="005736A5"/>
    <w:rsid w:val="00576C85"/>
    <w:rsid w:val="00577ED5"/>
    <w:rsid w:val="00580B2D"/>
    <w:rsid w:val="00594EDF"/>
    <w:rsid w:val="005A0975"/>
    <w:rsid w:val="005A3294"/>
    <w:rsid w:val="005C74CF"/>
    <w:rsid w:val="005D3C04"/>
    <w:rsid w:val="005D5E85"/>
    <w:rsid w:val="005F790B"/>
    <w:rsid w:val="00604CDC"/>
    <w:rsid w:val="00620DFE"/>
    <w:rsid w:val="00621726"/>
    <w:rsid w:val="00622442"/>
    <w:rsid w:val="0062480A"/>
    <w:rsid w:val="00631B98"/>
    <w:rsid w:val="006320F9"/>
    <w:rsid w:val="006513BD"/>
    <w:rsid w:val="00653543"/>
    <w:rsid w:val="00667D8C"/>
    <w:rsid w:val="00676B5D"/>
    <w:rsid w:val="00683391"/>
    <w:rsid w:val="006862A8"/>
    <w:rsid w:val="006A1926"/>
    <w:rsid w:val="006A51EB"/>
    <w:rsid w:val="006B1C97"/>
    <w:rsid w:val="006C0924"/>
    <w:rsid w:val="006C7471"/>
    <w:rsid w:val="006E5250"/>
    <w:rsid w:val="006F1BE5"/>
    <w:rsid w:val="00700773"/>
    <w:rsid w:val="00703EF7"/>
    <w:rsid w:val="00707F80"/>
    <w:rsid w:val="00710AF8"/>
    <w:rsid w:val="00710CA0"/>
    <w:rsid w:val="007167F7"/>
    <w:rsid w:val="0072065A"/>
    <w:rsid w:val="0073024E"/>
    <w:rsid w:val="007311F9"/>
    <w:rsid w:val="0074156C"/>
    <w:rsid w:val="00762164"/>
    <w:rsid w:val="00771E7E"/>
    <w:rsid w:val="00776A80"/>
    <w:rsid w:val="00782D58"/>
    <w:rsid w:val="007B5907"/>
    <w:rsid w:val="007C0FAD"/>
    <w:rsid w:val="007C261F"/>
    <w:rsid w:val="007C7B08"/>
    <w:rsid w:val="007F798D"/>
    <w:rsid w:val="008115D3"/>
    <w:rsid w:val="008419A9"/>
    <w:rsid w:val="008666A4"/>
    <w:rsid w:val="00871922"/>
    <w:rsid w:val="00872EE3"/>
    <w:rsid w:val="0087394B"/>
    <w:rsid w:val="0088528B"/>
    <w:rsid w:val="00886B0E"/>
    <w:rsid w:val="008B4C34"/>
    <w:rsid w:val="008C3A43"/>
    <w:rsid w:val="008C67A4"/>
    <w:rsid w:val="008C6FA7"/>
    <w:rsid w:val="008D57DA"/>
    <w:rsid w:val="008E5FD0"/>
    <w:rsid w:val="008F1746"/>
    <w:rsid w:val="009076B3"/>
    <w:rsid w:val="009122C1"/>
    <w:rsid w:val="0092405D"/>
    <w:rsid w:val="00924DD5"/>
    <w:rsid w:val="00931B95"/>
    <w:rsid w:val="009337E7"/>
    <w:rsid w:val="00963C2D"/>
    <w:rsid w:val="0097587C"/>
    <w:rsid w:val="00983102"/>
    <w:rsid w:val="00984343"/>
    <w:rsid w:val="0098490F"/>
    <w:rsid w:val="009A1E4C"/>
    <w:rsid w:val="009A3A21"/>
    <w:rsid w:val="009A5838"/>
    <w:rsid w:val="009D2641"/>
    <w:rsid w:val="009E3C75"/>
    <w:rsid w:val="009F0A52"/>
    <w:rsid w:val="009F3611"/>
    <w:rsid w:val="009F3F35"/>
    <w:rsid w:val="009F5593"/>
    <w:rsid w:val="009F6812"/>
    <w:rsid w:val="00A0607A"/>
    <w:rsid w:val="00A10390"/>
    <w:rsid w:val="00A26761"/>
    <w:rsid w:val="00A26EC3"/>
    <w:rsid w:val="00A34926"/>
    <w:rsid w:val="00A54DF6"/>
    <w:rsid w:val="00A62E0C"/>
    <w:rsid w:val="00A644DC"/>
    <w:rsid w:val="00A73BE7"/>
    <w:rsid w:val="00A84C06"/>
    <w:rsid w:val="00A868D1"/>
    <w:rsid w:val="00A97A73"/>
    <w:rsid w:val="00AA142E"/>
    <w:rsid w:val="00AA53F8"/>
    <w:rsid w:val="00AB09D4"/>
    <w:rsid w:val="00AB289A"/>
    <w:rsid w:val="00AE1A0A"/>
    <w:rsid w:val="00AF5398"/>
    <w:rsid w:val="00B055AC"/>
    <w:rsid w:val="00B236DF"/>
    <w:rsid w:val="00B2652E"/>
    <w:rsid w:val="00B43584"/>
    <w:rsid w:val="00B57FDB"/>
    <w:rsid w:val="00B611A3"/>
    <w:rsid w:val="00B6344E"/>
    <w:rsid w:val="00B66CEE"/>
    <w:rsid w:val="00B6759B"/>
    <w:rsid w:val="00B7518E"/>
    <w:rsid w:val="00B76158"/>
    <w:rsid w:val="00B819E0"/>
    <w:rsid w:val="00BB7414"/>
    <w:rsid w:val="00BD2E46"/>
    <w:rsid w:val="00BD377D"/>
    <w:rsid w:val="00BE6159"/>
    <w:rsid w:val="00BE6B9B"/>
    <w:rsid w:val="00C06CC6"/>
    <w:rsid w:val="00C15FFC"/>
    <w:rsid w:val="00C66202"/>
    <w:rsid w:val="00C67FA0"/>
    <w:rsid w:val="00C72653"/>
    <w:rsid w:val="00CA03EE"/>
    <w:rsid w:val="00CB03C9"/>
    <w:rsid w:val="00CB2B9D"/>
    <w:rsid w:val="00CB6884"/>
    <w:rsid w:val="00CB7666"/>
    <w:rsid w:val="00CC574F"/>
    <w:rsid w:val="00CC5C3C"/>
    <w:rsid w:val="00CC65D4"/>
    <w:rsid w:val="00CC6F99"/>
    <w:rsid w:val="00CC7CBF"/>
    <w:rsid w:val="00CD4ED0"/>
    <w:rsid w:val="00CD65A3"/>
    <w:rsid w:val="00CE2484"/>
    <w:rsid w:val="00CF2DE9"/>
    <w:rsid w:val="00D00B87"/>
    <w:rsid w:val="00D16539"/>
    <w:rsid w:val="00D239D1"/>
    <w:rsid w:val="00D36A34"/>
    <w:rsid w:val="00D47DD0"/>
    <w:rsid w:val="00D702EE"/>
    <w:rsid w:val="00D70BDC"/>
    <w:rsid w:val="00D86545"/>
    <w:rsid w:val="00D96B98"/>
    <w:rsid w:val="00DD4835"/>
    <w:rsid w:val="00DE0422"/>
    <w:rsid w:val="00DF4F3F"/>
    <w:rsid w:val="00DF764B"/>
    <w:rsid w:val="00E1226F"/>
    <w:rsid w:val="00E262D9"/>
    <w:rsid w:val="00E3478D"/>
    <w:rsid w:val="00E45076"/>
    <w:rsid w:val="00E56B11"/>
    <w:rsid w:val="00E6189B"/>
    <w:rsid w:val="00E72436"/>
    <w:rsid w:val="00E834C6"/>
    <w:rsid w:val="00E9162F"/>
    <w:rsid w:val="00EB33A9"/>
    <w:rsid w:val="00F328A5"/>
    <w:rsid w:val="00F46E95"/>
    <w:rsid w:val="00F70969"/>
    <w:rsid w:val="00FA59EA"/>
    <w:rsid w:val="00FA6ED5"/>
    <w:rsid w:val="00FC054D"/>
    <w:rsid w:val="00FD3A19"/>
    <w:rsid w:val="00FD7DE0"/>
    <w:rsid w:val="00FF2292"/>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E3018A"/>
  <w15:chartTrackingRefBased/>
  <w15:docId w15:val="{E58D1A3B-B7F2-481A-9D6A-FE04F2CECF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jc w:val="cente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C7235"/>
    <w:pPr>
      <w:spacing w:line="288" w:lineRule="auto"/>
      <w:jc w:val="both"/>
    </w:pPr>
    <w:rPr>
      <w:rFonts w:asciiTheme="majorBidi" w:hAnsiTheme="majorBidi" w:cstheme="majorBidi"/>
      <w:sz w:val="20"/>
      <w:szCs w:val="20"/>
      <w:lang w:eastAsia="en-GB"/>
    </w:rPr>
  </w:style>
  <w:style w:type="paragraph" w:styleId="Heading1">
    <w:name w:val="heading 1"/>
    <w:basedOn w:val="Normal"/>
    <w:next w:val="Normal"/>
    <w:link w:val="Heading1Char"/>
    <w:uiPriority w:val="9"/>
    <w:qFormat/>
    <w:rsid w:val="008115D3"/>
    <w:pPr>
      <w:keepNext/>
      <w:keepLines/>
      <w:spacing w:before="240"/>
      <w:outlineLvl w:val="0"/>
    </w:pPr>
    <w:rPr>
      <w:rFonts w:asciiTheme="majorHAnsi" w:eastAsiaTheme="majorEastAsia" w:hAnsiTheme="majorHAnsi"/>
      <w:color w:val="2E74B5" w:themeColor="accent1" w:themeShade="BF"/>
      <w:sz w:val="32"/>
      <w:szCs w:val="32"/>
    </w:rPr>
  </w:style>
  <w:style w:type="paragraph" w:styleId="Heading2">
    <w:name w:val="heading 2"/>
    <w:basedOn w:val="Normal"/>
    <w:next w:val="Normal"/>
    <w:link w:val="Heading2Char"/>
    <w:uiPriority w:val="9"/>
    <w:unhideWhenUsed/>
    <w:qFormat/>
    <w:rsid w:val="008115D3"/>
    <w:pPr>
      <w:keepNext/>
      <w:keepLines/>
      <w:spacing w:before="40"/>
      <w:outlineLvl w:val="1"/>
    </w:pPr>
    <w:rPr>
      <w:rFonts w:asciiTheme="majorHAnsi" w:eastAsiaTheme="majorEastAsia" w:hAnsiTheme="majorHAns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115D3"/>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8115D3"/>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8115D3"/>
    <w:pPr>
      <w:ind w:left="720"/>
      <w:contextualSpacing/>
    </w:pPr>
  </w:style>
  <w:style w:type="paragraph" w:customStyle="1" w:styleId="Header1">
    <w:name w:val="Header 1"/>
    <w:basedOn w:val="ListParagraph"/>
    <w:next w:val="Normal"/>
    <w:qFormat/>
    <w:rsid w:val="00DF4F3F"/>
    <w:pPr>
      <w:numPr>
        <w:numId w:val="1"/>
      </w:numPr>
      <w:spacing w:before="240" w:after="240"/>
      <w:jc w:val="center"/>
      <w:outlineLvl w:val="0"/>
    </w:pPr>
    <w:rPr>
      <w:b/>
      <w:bCs/>
      <w:sz w:val="24"/>
      <w:szCs w:val="24"/>
    </w:rPr>
  </w:style>
  <w:style w:type="paragraph" w:customStyle="1" w:styleId="Header2">
    <w:name w:val="Header 2"/>
    <w:basedOn w:val="Header1"/>
    <w:next w:val="Normal"/>
    <w:qFormat/>
    <w:rsid w:val="00DF4F3F"/>
    <w:pPr>
      <w:numPr>
        <w:ilvl w:val="1"/>
      </w:numPr>
      <w:spacing w:after="120"/>
      <w:jc w:val="left"/>
      <w:outlineLvl w:val="2"/>
    </w:pPr>
    <w:rPr>
      <w:sz w:val="20"/>
      <w:szCs w:val="20"/>
    </w:rPr>
  </w:style>
  <w:style w:type="paragraph" w:customStyle="1" w:styleId="MainTitle">
    <w:name w:val="Main Title"/>
    <w:next w:val="Normal"/>
    <w:qFormat/>
    <w:rsid w:val="00292F27"/>
    <w:pPr>
      <w:spacing w:after="360"/>
    </w:pPr>
    <w:rPr>
      <w:rFonts w:asciiTheme="majorBidi" w:hAnsiTheme="majorBidi" w:cstheme="majorBidi"/>
      <w:b/>
      <w:bCs/>
      <w:sz w:val="28"/>
      <w:szCs w:val="28"/>
    </w:rPr>
  </w:style>
  <w:style w:type="paragraph" w:styleId="NormalWeb">
    <w:name w:val="Normal (Web)"/>
    <w:basedOn w:val="Normal"/>
    <w:uiPriority w:val="99"/>
    <w:semiHidden/>
    <w:unhideWhenUsed/>
    <w:rsid w:val="00CF2DE9"/>
    <w:pPr>
      <w:spacing w:before="100" w:beforeAutospacing="1" w:after="100" w:afterAutospacing="1"/>
    </w:pPr>
    <w:rPr>
      <w:rFonts w:ascii="Times New Roman" w:eastAsia="Times New Roman" w:hAnsi="Times New Roman" w:cs="Times New Roman"/>
      <w:szCs w:val="24"/>
    </w:rPr>
  </w:style>
  <w:style w:type="character" w:customStyle="1" w:styleId="apple-converted-space">
    <w:name w:val="apple-converted-space"/>
    <w:basedOn w:val="DefaultParagraphFont"/>
    <w:rsid w:val="00CF2DE9"/>
  </w:style>
  <w:style w:type="character" w:styleId="Hyperlink">
    <w:name w:val="Hyperlink"/>
    <w:basedOn w:val="DefaultParagraphFont"/>
    <w:uiPriority w:val="99"/>
    <w:unhideWhenUsed/>
    <w:rsid w:val="00CD4ED0"/>
    <w:rPr>
      <w:color w:val="0563C1" w:themeColor="hyperlink"/>
      <w:u w:val="single"/>
    </w:rPr>
  </w:style>
  <w:style w:type="paragraph" w:customStyle="1" w:styleId="Code">
    <w:name w:val="Code"/>
    <w:qFormat/>
    <w:rsid w:val="00236270"/>
    <w:pPr>
      <w:pBdr>
        <w:top w:val="single" w:sz="4" w:space="1" w:color="auto"/>
        <w:left w:val="single" w:sz="4" w:space="4" w:color="auto"/>
        <w:bottom w:val="single" w:sz="4" w:space="1" w:color="auto"/>
        <w:right w:val="single" w:sz="4" w:space="4" w:color="auto"/>
      </w:pBdr>
      <w:shd w:val="clear" w:color="auto" w:fill="DEEAF6" w:themeFill="accent1" w:themeFillTint="33"/>
      <w:spacing w:before="240" w:after="240" w:line="264" w:lineRule="auto"/>
      <w:ind w:left="567"/>
      <w:contextualSpacing/>
      <w:jc w:val="left"/>
    </w:pPr>
    <w:rPr>
      <w:rFonts w:ascii="Consolas" w:hAnsi="Consolas" w:cstheme="majorBidi"/>
      <w:noProof/>
      <w:sz w:val="18"/>
      <w:szCs w:val="20"/>
      <w:lang w:eastAsia="en-GB"/>
    </w:rPr>
  </w:style>
  <w:style w:type="paragraph" w:customStyle="1" w:styleId="SectionHeader">
    <w:name w:val="Section Header"/>
    <w:next w:val="Normal"/>
    <w:qFormat/>
    <w:rsid w:val="00DF4F3F"/>
    <w:pPr>
      <w:pBdr>
        <w:bottom w:val="single" w:sz="4" w:space="1" w:color="auto"/>
      </w:pBdr>
      <w:shd w:val="clear" w:color="auto" w:fill="BFBFBF" w:themeFill="background1" w:themeFillShade="BF"/>
      <w:spacing w:before="360" w:after="120" w:line="360" w:lineRule="auto"/>
      <w:contextualSpacing/>
      <w:jc w:val="left"/>
      <w:outlineLvl w:val="1"/>
    </w:pPr>
    <w:rPr>
      <w:rFonts w:asciiTheme="majorBidi" w:hAnsiTheme="majorBidi" w:cstheme="majorBidi"/>
      <w:b/>
      <w:bCs/>
      <w:smallCaps/>
      <w:sz w:val="20"/>
      <w:szCs w:val="20"/>
    </w:rPr>
  </w:style>
  <w:style w:type="paragraph" w:styleId="Header">
    <w:name w:val="header"/>
    <w:basedOn w:val="Normal"/>
    <w:link w:val="HeaderChar"/>
    <w:uiPriority w:val="99"/>
    <w:unhideWhenUsed/>
    <w:rsid w:val="007C261F"/>
    <w:pPr>
      <w:pBdr>
        <w:bottom w:val="single" w:sz="4" w:space="1" w:color="auto"/>
      </w:pBdr>
      <w:tabs>
        <w:tab w:val="right" w:pos="9526"/>
      </w:tabs>
      <w:spacing w:line="240" w:lineRule="auto"/>
    </w:pPr>
  </w:style>
  <w:style w:type="character" w:customStyle="1" w:styleId="HeaderChar">
    <w:name w:val="Header Char"/>
    <w:basedOn w:val="DefaultParagraphFont"/>
    <w:link w:val="Header"/>
    <w:uiPriority w:val="99"/>
    <w:rsid w:val="007C261F"/>
    <w:rPr>
      <w:rFonts w:asciiTheme="majorBidi" w:hAnsiTheme="majorBidi" w:cstheme="majorBidi"/>
      <w:sz w:val="20"/>
      <w:szCs w:val="20"/>
      <w:lang w:eastAsia="en-GB"/>
    </w:rPr>
  </w:style>
  <w:style w:type="paragraph" w:styleId="Footer">
    <w:name w:val="footer"/>
    <w:basedOn w:val="Normal"/>
    <w:link w:val="FooterChar"/>
    <w:uiPriority w:val="99"/>
    <w:unhideWhenUsed/>
    <w:rsid w:val="000B4818"/>
    <w:pPr>
      <w:pBdr>
        <w:top w:val="single" w:sz="4" w:space="1" w:color="auto"/>
      </w:pBdr>
      <w:tabs>
        <w:tab w:val="right" w:pos="4536"/>
        <w:tab w:val="right" w:pos="9526"/>
      </w:tabs>
      <w:spacing w:line="240" w:lineRule="auto"/>
    </w:pPr>
    <w:rPr>
      <w:szCs w:val="18"/>
    </w:rPr>
  </w:style>
  <w:style w:type="character" w:customStyle="1" w:styleId="FooterChar">
    <w:name w:val="Footer Char"/>
    <w:basedOn w:val="DefaultParagraphFont"/>
    <w:link w:val="Footer"/>
    <w:uiPriority w:val="99"/>
    <w:rsid w:val="000B4818"/>
    <w:rPr>
      <w:rFonts w:asciiTheme="majorBidi" w:hAnsiTheme="majorBidi" w:cstheme="majorBidi"/>
      <w:sz w:val="20"/>
      <w:szCs w:val="18"/>
      <w:lang w:eastAsia="en-GB"/>
    </w:rPr>
  </w:style>
  <w:style w:type="paragraph" w:customStyle="1" w:styleId="Exercices">
    <w:name w:val="Exercices"/>
    <w:qFormat/>
    <w:rsid w:val="00F328A5"/>
    <w:pPr>
      <w:numPr>
        <w:numId w:val="6"/>
      </w:numPr>
      <w:spacing w:after="120" w:line="288" w:lineRule="auto"/>
      <w:ind w:left="357" w:hanging="357"/>
      <w:jc w:val="both"/>
    </w:pPr>
    <w:rPr>
      <w:rFonts w:asciiTheme="majorBidi" w:hAnsiTheme="majorBidi" w:cstheme="majorBidi"/>
      <w:noProof/>
      <w:sz w:val="20"/>
      <w:szCs w:val="20"/>
      <w:lang w:eastAsia="en-GB"/>
    </w:rPr>
  </w:style>
  <w:style w:type="paragraph" w:customStyle="1" w:styleId="Codeintext">
    <w:name w:val="Code in text"/>
    <w:basedOn w:val="Normal"/>
    <w:link w:val="CodeintextChar"/>
    <w:qFormat/>
    <w:rsid w:val="002A13F7"/>
    <w:rPr>
      <w:rFonts w:ascii="Consolas" w:hAnsi="Consolas"/>
      <w:noProof/>
      <w:sz w:val="18"/>
    </w:rPr>
  </w:style>
  <w:style w:type="character" w:customStyle="1" w:styleId="CodeintextChar">
    <w:name w:val="Code in text Char"/>
    <w:basedOn w:val="DefaultParagraphFont"/>
    <w:link w:val="Codeintext"/>
    <w:rsid w:val="002A13F7"/>
    <w:rPr>
      <w:rFonts w:ascii="Consolas" w:hAnsi="Consolas" w:cstheme="majorBidi"/>
      <w:noProof/>
      <w:sz w:val="18"/>
      <w:szCs w:val="20"/>
      <w:lang w:eastAsia="en-GB"/>
    </w:rPr>
  </w:style>
  <w:style w:type="character" w:customStyle="1" w:styleId="UnresolvedMention">
    <w:name w:val="Unresolved Mention"/>
    <w:basedOn w:val="DefaultParagraphFont"/>
    <w:uiPriority w:val="99"/>
    <w:semiHidden/>
    <w:unhideWhenUsed/>
    <w:rsid w:val="0073024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39941409">
      <w:bodyDiv w:val="1"/>
      <w:marLeft w:val="0"/>
      <w:marRight w:val="0"/>
      <w:marTop w:val="0"/>
      <w:marBottom w:val="0"/>
      <w:divBdr>
        <w:top w:val="none" w:sz="0" w:space="0" w:color="auto"/>
        <w:left w:val="none" w:sz="0" w:space="0" w:color="auto"/>
        <w:bottom w:val="none" w:sz="0" w:space="0" w:color="auto"/>
        <w:right w:val="none" w:sz="0" w:space="0" w:color="auto"/>
      </w:divBdr>
      <w:divsChild>
        <w:div w:id="105011144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357639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egexpal.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70CE8D-00E6-4B9C-950F-B76E9ECD88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89</TotalTime>
  <Pages>1</Pages>
  <Words>425</Words>
  <Characters>2423</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Babak Basharirad</dc:creator>
  <cp:keywords/>
  <dc:description/>
  <cp:lastModifiedBy>Raheem Mafas</cp:lastModifiedBy>
  <cp:revision>215</cp:revision>
  <dcterms:created xsi:type="dcterms:W3CDTF">2017-06-10T12:29:00Z</dcterms:created>
  <dcterms:modified xsi:type="dcterms:W3CDTF">2020-08-10T12:22:00Z</dcterms:modified>
</cp:coreProperties>
</file>